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71E4E"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7326409" w14:textId="77777777" w:rsidR="000A3C2F" w:rsidRPr="000A3C2F" w:rsidRDefault="000A3C2F" w:rsidP="00B62844">
      <w:pPr>
        <w:pStyle w:val="Title"/>
        <w:spacing w:line="276" w:lineRule="auto"/>
      </w:pPr>
      <w:r w:rsidRPr="000A3C2F">
        <w:t>Centre for Health Technology Evaluation</w:t>
      </w:r>
    </w:p>
    <w:p w14:paraId="733494F8" w14:textId="3C939603" w:rsidR="000A3C2F" w:rsidRDefault="00605C3C" w:rsidP="003E65BA">
      <w:pPr>
        <w:pStyle w:val="Heading1"/>
      </w:pPr>
      <w:r>
        <w:t>Technology Appraisal Committee C</w:t>
      </w:r>
      <w:r w:rsidR="000A3C2F">
        <w:t xml:space="preserve"> meeting minutes</w:t>
      </w:r>
    </w:p>
    <w:p w14:paraId="4343D6EB" w14:textId="780196C3" w:rsidR="00BA4EAD" w:rsidRDefault="00BA4EAD" w:rsidP="00C7373D">
      <w:pPr>
        <w:pStyle w:val="Paragraphnonumbers"/>
      </w:pPr>
      <w:r w:rsidRPr="00BA4EAD">
        <w:rPr>
          <w:b/>
        </w:rPr>
        <w:t>Minutes:</w:t>
      </w:r>
      <w:r>
        <w:rPr>
          <w:b/>
        </w:rPr>
        <w:tab/>
      </w:r>
      <w:r w:rsidR="00682F9B">
        <w:rPr>
          <w:b/>
        </w:rPr>
        <w:tab/>
      </w:r>
      <w:r w:rsidR="002266DB">
        <w:t>C</w:t>
      </w:r>
      <w:r w:rsidR="00B1446D">
        <w:t>onfirmed</w:t>
      </w:r>
    </w:p>
    <w:p w14:paraId="1C98D3B5" w14:textId="715EBE5C" w:rsidR="00BA4EAD" w:rsidRPr="00205638" w:rsidRDefault="00BA4EAD" w:rsidP="00C7373D">
      <w:pPr>
        <w:pStyle w:val="Paragraphnonumbers"/>
      </w:pPr>
      <w:r w:rsidRPr="006231D3">
        <w:rPr>
          <w:b/>
        </w:rPr>
        <w:t>Date:</w:t>
      </w:r>
      <w:r w:rsidRPr="006231D3">
        <w:rPr>
          <w:b/>
        </w:rPr>
        <w:tab/>
      </w:r>
      <w:r w:rsidR="00682F9B">
        <w:rPr>
          <w:b/>
        </w:rPr>
        <w:tab/>
      </w:r>
      <w:r w:rsidR="00605C3C">
        <w:t>Tuesday 13 July 2021</w:t>
      </w:r>
    </w:p>
    <w:p w14:paraId="2DFE9488" w14:textId="5F784E8A" w:rsidR="00BA4EAD" w:rsidRDefault="00BA4EAD" w:rsidP="00C7373D">
      <w:pPr>
        <w:pStyle w:val="Paragraphnonumbers"/>
      </w:pPr>
      <w:r w:rsidRPr="006231D3">
        <w:rPr>
          <w:b/>
        </w:rPr>
        <w:t>Location:</w:t>
      </w:r>
      <w:r w:rsidRPr="006231D3">
        <w:rPr>
          <w:b/>
        </w:rPr>
        <w:tab/>
      </w:r>
      <w:r w:rsidR="00682F9B">
        <w:rPr>
          <w:b/>
        </w:rPr>
        <w:tab/>
      </w:r>
      <w:r w:rsidR="00B1446D" w:rsidRPr="00B1446D">
        <w:t>Via Zoom Teleconference</w:t>
      </w:r>
    </w:p>
    <w:p w14:paraId="1A94EDB7" w14:textId="77777777" w:rsidR="00AD0E92" w:rsidRPr="00205638" w:rsidRDefault="00E82B9F" w:rsidP="003E65BA">
      <w:pPr>
        <w:pStyle w:val="Heading2"/>
      </w:pPr>
      <w:r>
        <w:t>Attendees</w:t>
      </w:r>
    </w:p>
    <w:p w14:paraId="5E7043D2" w14:textId="2185E68B" w:rsidR="002B5720" w:rsidRDefault="00BA4EAD" w:rsidP="003E65BA">
      <w:pPr>
        <w:pStyle w:val="Heading3unnumbered"/>
      </w:pPr>
      <w:r w:rsidRPr="006231D3">
        <w:t xml:space="preserve">Committee members </w:t>
      </w:r>
      <w:r w:rsidR="003E075B">
        <w:t>p</w:t>
      </w:r>
      <w:r w:rsidR="0071470F">
        <w:t>resent</w:t>
      </w:r>
    </w:p>
    <w:p w14:paraId="79509823" w14:textId="1CF5AAD5" w:rsidR="00605C3C" w:rsidRDefault="00605C3C" w:rsidP="00605C3C">
      <w:pPr>
        <w:pStyle w:val="Paragraph"/>
      </w:pPr>
      <w:r>
        <w:t>Professor Stephen O’Brien (Chair)</w:t>
      </w:r>
      <w:r>
        <w:tab/>
      </w:r>
      <w:r>
        <w:tab/>
      </w:r>
      <w:r>
        <w:tab/>
      </w:r>
      <w:r w:rsidR="003E075B">
        <w:tab/>
      </w:r>
      <w:r w:rsidR="0071470F">
        <w:t>Present</w:t>
      </w:r>
      <w:r>
        <w:t xml:space="preserve"> for all </w:t>
      </w:r>
      <w:r w:rsidR="00DF407E">
        <w:t>Item</w:t>
      </w:r>
      <w:r>
        <w:t>s</w:t>
      </w:r>
    </w:p>
    <w:p w14:paraId="23E97AD1" w14:textId="0F2995F8" w:rsidR="00605C3C" w:rsidRDefault="00605C3C" w:rsidP="00605C3C">
      <w:pPr>
        <w:pStyle w:val="Paragraph"/>
      </w:pPr>
      <w:r>
        <w:t>Dr Peter Selby (Vice Chair)</w:t>
      </w:r>
      <w:r>
        <w:tab/>
      </w:r>
      <w:r>
        <w:tab/>
      </w:r>
      <w:r>
        <w:tab/>
      </w:r>
      <w:r>
        <w:tab/>
      </w:r>
      <w:r w:rsidR="003E075B">
        <w:tab/>
      </w:r>
      <w:r w:rsidR="0071470F">
        <w:t>Present</w:t>
      </w:r>
      <w:r>
        <w:t xml:space="preserve"> for all </w:t>
      </w:r>
      <w:r w:rsidR="00DF407E">
        <w:t>Item</w:t>
      </w:r>
      <w:r>
        <w:t>s</w:t>
      </w:r>
    </w:p>
    <w:p w14:paraId="4F196064" w14:textId="2AF3DED9" w:rsidR="00605C3C" w:rsidRDefault="00605C3C" w:rsidP="00605C3C">
      <w:pPr>
        <w:pStyle w:val="Paragraph"/>
      </w:pPr>
      <w:r>
        <w:t>Dr Alex Cale</w:t>
      </w:r>
      <w:r>
        <w:tab/>
      </w:r>
      <w:r>
        <w:tab/>
      </w:r>
      <w:r>
        <w:tab/>
      </w:r>
      <w:r>
        <w:tab/>
      </w:r>
      <w:r w:rsidR="003E075B">
        <w:tab/>
      </w:r>
      <w:r w:rsidR="0071470F">
        <w:t>Present</w:t>
      </w:r>
      <w:r>
        <w:t xml:space="preserve"> for all </w:t>
      </w:r>
      <w:r w:rsidR="00DF407E">
        <w:t>Item</w:t>
      </w:r>
      <w:r>
        <w:t>s</w:t>
      </w:r>
    </w:p>
    <w:p w14:paraId="101BDAA1" w14:textId="1A1AED02" w:rsidR="00605C3C" w:rsidRDefault="00605C3C" w:rsidP="00605C3C">
      <w:pPr>
        <w:pStyle w:val="Paragraph"/>
      </w:pPr>
      <w:r>
        <w:t>Dr Prithwiraj Das</w:t>
      </w:r>
      <w:r>
        <w:tab/>
      </w:r>
      <w:r>
        <w:tab/>
      </w:r>
      <w:r>
        <w:tab/>
      </w:r>
      <w:r>
        <w:tab/>
      </w:r>
      <w:r w:rsidR="003E075B">
        <w:tab/>
      </w:r>
      <w:r w:rsidR="0071470F">
        <w:t>Present</w:t>
      </w:r>
      <w:r>
        <w:t xml:space="preserve"> for all </w:t>
      </w:r>
      <w:r w:rsidR="00DF407E">
        <w:t>Item</w:t>
      </w:r>
      <w:r>
        <w:t>s</w:t>
      </w:r>
    </w:p>
    <w:p w14:paraId="179F00F2" w14:textId="117D1F76" w:rsidR="00605C3C" w:rsidRDefault="00605C3C" w:rsidP="00605C3C">
      <w:pPr>
        <w:pStyle w:val="Paragraph"/>
      </w:pPr>
      <w:r>
        <w:t xml:space="preserve">Dr David Foreman </w:t>
      </w:r>
      <w:r>
        <w:tab/>
      </w:r>
      <w:r>
        <w:tab/>
      </w:r>
      <w:r>
        <w:tab/>
      </w:r>
      <w:r>
        <w:tab/>
      </w:r>
      <w:r w:rsidR="003E075B">
        <w:tab/>
      </w:r>
      <w:r w:rsidR="0071470F">
        <w:t>Present</w:t>
      </w:r>
      <w:r>
        <w:t xml:space="preserve"> for all </w:t>
      </w:r>
      <w:r w:rsidR="00DF407E">
        <w:t>Item</w:t>
      </w:r>
      <w:r>
        <w:t>s</w:t>
      </w:r>
    </w:p>
    <w:p w14:paraId="49F40F11" w14:textId="33853601" w:rsidR="00605C3C" w:rsidRDefault="00605C3C" w:rsidP="00605C3C">
      <w:pPr>
        <w:pStyle w:val="Paragraph"/>
      </w:pPr>
      <w:r>
        <w:t>Dr Rob Forsyth</w:t>
      </w:r>
      <w:r>
        <w:tab/>
      </w:r>
      <w:r>
        <w:tab/>
      </w:r>
      <w:r>
        <w:tab/>
      </w:r>
      <w:r>
        <w:tab/>
      </w:r>
      <w:r w:rsidR="003E075B">
        <w:tab/>
      </w:r>
      <w:r w:rsidR="0071470F">
        <w:t>Present</w:t>
      </w:r>
      <w:r>
        <w:t xml:space="preserve"> for all </w:t>
      </w:r>
      <w:r w:rsidR="00DF407E">
        <w:t>Item</w:t>
      </w:r>
      <w:r>
        <w:t>s</w:t>
      </w:r>
    </w:p>
    <w:p w14:paraId="32F2E022" w14:textId="7201110B" w:rsidR="00605C3C" w:rsidRDefault="00605C3C" w:rsidP="00605C3C">
      <w:pPr>
        <w:pStyle w:val="Paragraph"/>
      </w:pPr>
      <w:r>
        <w:t>Dr Natalie Hallas</w:t>
      </w:r>
      <w:r>
        <w:tab/>
      </w:r>
      <w:r>
        <w:tab/>
      </w:r>
      <w:r>
        <w:tab/>
      </w:r>
      <w:r>
        <w:tab/>
      </w:r>
      <w:r w:rsidR="003E075B">
        <w:tab/>
      </w:r>
      <w:r w:rsidR="0071470F">
        <w:t>Present</w:t>
      </w:r>
      <w:r>
        <w:t xml:space="preserve"> for all </w:t>
      </w:r>
      <w:r w:rsidR="00DF407E">
        <w:t>Item</w:t>
      </w:r>
      <w:r>
        <w:t>s</w:t>
      </w:r>
    </w:p>
    <w:p w14:paraId="2A8D53D7" w14:textId="178ADBFC" w:rsidR="00605C3C" w:rsidRDefault="00605C3C" w:rsidP="00605C3C">
      <w:pPr>
        <w:pStyle w:val="Paragraph"/>
      </w:pPr>
      <w:r>
        <w:t>John Hampson</w:t>
      </w:r>
      <w:r>
        <w:tab/>
      </w:r>
      <w:r>
        <w:tab/>
      </w:r>
      <w:r>
        <w:tab/>
      </w:r>
      <w:r>
        <w:tab/>
      </w:r>
      <w:r w:rsidR="003E075B">
        <w:tab/>
      </w:r>
      <w:r w:rsidR="0071470F">
        <w:t>Present</w:t>
      </w:r>
      <w:r>
        <w:t xml:space="preserve"> for all </w:t>
      </w:r>
      <w:r w:rsidR="00DF407E">
        <w:t>Item</w:t>
      </w:r>
      <w:r>
        <w:t>s</w:t>
      </w:r>
    </w:p>
    <w:p w14:paraId="0AD630A2" w14:textId="5F4EBF83" w:rsidR="00605C3C" w:rsidRDefault="00605C3C" w:rsidP="00605C3C">
      <w:pPr>
        <w:pStyle w:val="Paragraph"/>
      </w:pPr>
      <w:r>
        <w:t>Dr Nigel Langford</w:t>
      </w:r>
      <w:r>
        <w:tab/>
      </w:r>
      <w:r>
        <w:tab/>
      </w:r>
      <w:r>
        <w:tab/>
      </w:r>
      <w:r>
        <w:tab/>
      </w:r>
      <w:r w:rsidR="003E075B">
        <w:tab/>
      </w:r>
      <w:r w:rsidR="0071470F">
        <w:t>Present</w:t>
      </w:r>
      <w:r>
        <w:t xml:space="preserve"> for all </w:t>
      </w:r>
      <w:r w:rsidR="00DF407E">
        <w:t>Item</w:t>
      </w:r>
      <w:r>
        <w:t>s</w:t>
      </w:r>
    </w:p>
    <w:p w14:paraId="4238A1D2" w14:textId="6B477016" w:rsidR="00605C3C" w:rsidRDefault="00605C3C" w:rsidP="00605C3C">
      <w:pPr>
        <w:pStyle w:val="Paragraph"/>
      </w:pPr>
      <w:proofErr w:type="spellStart"/>
      <w:r>
        <w:t>Kirandip</w:t>
      </w:r>
      <w:proofErr w:type="spellEnd"/>
      <w:r>
        <w:t xml:space="preserve"> Moyo</w:t>
      </w:r>
      <w:r>
        <w:tab/>
      </w:r>
      <w:r>
        <w:tab/>
      </w:r>
      <w:r>
        <w:tab/>
      </w:r>
      <w:r>
        <w:tab/>
      </w:r>
      <w:r w:rsidR="003E075B">
        <w:tab/>
      </w:r>
      <w:r w:rsidR="00DF407E">
        <w:t>Item</w:t>
      </w:r>
      <w:r>
        <w:t>s</w:t>
      </w:r>
      <w:r w:rsidR="000E5D1C">
        <w:t xml:space="preserve"> 1 to 5.1.3</w:t>
      </w:r>
    </w:p>
    <w:p w14:paraId="11A4C850" w14:textId="2EA3F59A" w:rsidR="00605C3C" w:rsidRDefault="00605C3C" w:rsidP="00605C3C">
      <w:pPr>
        <w:pStyle w:val="Paragraph"/>
      </w:pPr>
      <w:r>
        <w:t xml:space="preserve">Dr </w:t>
      </w:r>
      <w:proofErr w:type="spellStart"/>
      <w:r>
        <w:t>Mudasar</w:t>
      </w:r>
      <w:proofErr w:type="spellEnd"/>
      <w:r>
        <w:t xml:space="preserve"> Mushtaq</w:t>
      </w:r>
      <w:r>
        <w:tab/>
      </w:r>
      <w:r>
        <w:tab/>
      </w:r>
      <w:r>
        <w:tab/>
      </w:r>
      <w:r>
        <w:tab/>
      </w:r>
      <w:r w:rsidR="003E075B">
        <w:tab/>
      </w:r>
      <w:r w:rsidR="00DF407E">
        <w:t>Item</w:t>
      </w:r>
      <w:r w:rsidRPr="00B1446D">
        <w:t>s</w:t>
      </w:r>
      <w:r w:rsidR="00B1446D">
        <w:t xml:space="preserve"> 1 to 4.2.2</w:t>
      </w:r>
    </w:p>
    <w:p w14:paraId="79A5626D" w14:textId="1C36EF56" w:rsidR="00605C3C" w:rsidRDefault="00605C3C" w:rsidP="00605C3C">
      <w:pPr>
        <w:pStyle w:val="Paragraph"/>
      </w:pPr>
      <w:r>
        <w:t>Dr Richard Nicholas</w:t>
      </w:r>
      <w:r>
        <w:tab/>
      </w:r>
      <w:r>
        <w:tab/>
      </w:r>
      <w:r>
        <w:tab/>
      </w:r>
      <w:r>
        <w:tab/>
      </w:r>
      <w:r w:rsidR="003E075B">
        <w:tab/>
      </w:r>
      <w:r w:rsidR="0071470F">
        <w:t>Present</w:t>
      </w:r>
      <w:r>
        <w:t xml:space="preserve"> for all </w:t>
      </w:r>
      <w:r w:rsidR="00DF407E">
        <w:t>Item</w:t>
      </w:r>
      <w:r>
        <w:t>s</w:t>
      </w:r>
    </w:p>
    <w:p w14:paraId="58BDE6BC" w14:textId="477D3BCF" w:rsidR="00605C3C" w:rsidRDefault="00605C3C" w:rsidP="00605C3C">
      <w:pPr>
        <w:pStyle w:val="Paragraph"/>
      </w:pPr>
      <w:r>
        <w:t xml:space="preserve">Ugochi </w:t>
      </w:r>
      <w:proofErr w:type="spellStart"/>
      <w:r>
        <w:t>Nwulu</w:t>
      </w:r>
      <w:proofErr w:type="spellEnd"/>
      <w:r>
        <w:tab/>
      </w:r>
      <w:r>
        <w:tab/>
      </w:r>
      <w:r>
        <w:tab/>
      </w:r>
      <w:r>
        <w:tab/>
      </w:r>
      <w:r w:rsidR="003E075B">
        <w:tab/>
      </w:r>
      <w:r w:rsidR="0071470F">
        <w:t>Present</w:t>
      </w:r>
      <w:r>
        <w:t xml:space="preserve"> for all </w:t>
      </w:r>
      <w:r w:rsidR="00DF407E">
        <w:t>Item</w:t>
      </w:r>
      <w:r>
        <w:t>s</w:t>
      </w:r>
    </w:p>
    <w:p w14:paraId="08498CF2" w14:textId="15B058B1" w:rsidR="00605C3C" w:rsidRDefault="00605C3C" w:rsidP="00605C3C">
      <w:pPr>
        <w:pStyle w:val="Paragraph"/>
      </w:pPr>
      <w:r>
        <w:t>Stella O’Brien</w:t>
      </w:r>
      <w:r>
        <w:tab/>
      </w:r>
      <w:r>
        <w:tab/>
      </w:r>
      <w:r>
        <w:tab/>
      </w:r>
      <w:r>
        <w:tab/>
      </w:r>
      <w:r w:rsidR="003E075B">
        <w:tab/>
      </w:r>
      <w:r w:rsidR="0071470F">
        <w:t>Present</w:t>
      </w:r>
      <w:r>
        <w:t xml:space="preserve"> for all </w:t>
      </w:r>
      <w:r w:rsidR="00DF407E">
        <w:t>Item</w:t>
      </w:r>
      <w:r>
        <w:t>s</w:t>
      </w:r>
    </w:p>
    <w:p w14:paraId="04ACFDDB" w14:textId="2F21A4DE" w:rsidR="00605C3C" w:rsidRDefault="00605C3C" w:rsidP="00605C3C">
      <w:pPr>
        <w:pStyle w:val="Paragraph"/>
      </w:pPr>
      <w:r>
        <w:t>Professor Andrew Renehan</w:t>
      </w:r>
      <w:r>
        <w:tab/>
      </w:r>
      <w:r>
        <w:tab/>
      </w:r>
      <w:r>
        <w:tab/>
      </w:r>
      <w:r>
        <w:tab/>
      </w:r>
      <w:r w:rsidR="003E075B">
        <w:tab/>
      </w:r>
      <w:r w:rsidR="0071470F">
        <w:t>Present</w:t>
      </w:r>
      <w:r>
        <w:t xml:space="preserve"> for all </w:t>
      </w:r>
      <w:r w:rsidR="00DF407E">
        <w:t>Item</w:t>
      </w:r>
      <w:r>
        <w:t>s</w:t>
      </w:r>
    </w:p>
    <w:p w14:paraId="7B9364D1" w14:textId="032081A2" w:rsidR="00605C3C" w:rsidRDefault="00605C3C" w:rsidP="00605C3C">
      <w:pPr>
        <w:pStyle w:val="Paragraph"/>
      </w:pPr>
      <w:r>
        <w:t>Professor Matthew Stevenson</w:t>
      </w:r>
      <w:r>
        <w:tab/>
      </w:r>
      <w:r>
        <w:tab/>
      </w:r>
      <w:r>
        <w:tab/>
      </w:r>
      <w:r>
        <w:tab/>
      </w:r>
      <w:r w:rsidR="003E075B">
        <w:tab/>
      </w:r>
      <w:r w:rsidR="0071470F">
        <w:t>Present</w:t>
      </w:r>
      <w:r>
        <w:t xml:space="preserve"> for all </w:t>
      </w:r>
      <w:r w:rsidR="00DF407E">
        <w:t>Item</w:t>
      </w:r>
      <w:r>
        <w:t>s</w:t>
      </w:r>
    </w:p>
    <w:p w14:paraId="5BD03CE0" w14:textId="6311E74A" w:rsidR="00605C3C" w:rsidRDefault="00605C3C" w:rsidP="00605C3C">
      <w:pPr>
        <w:pStyle w:val="Paragraph"/>
      </w:pPr>
      <w:r>
        <w:t>Professor Paul Tappenden</w:t>
      </w:r>
      <w:r>
        <w:tab/>
      </w:r>
      <w:r>
        <w:tab/>
      </w:r>
      <w:r>
        <w:tab/>
      </w:r>
      <w:r>
        <w:tab/>
      </w:r>
      <w:r w:rsidR="003E075B">
        <w:tab/>
      </w:r>
      <w:r w:rsidR="00DF407E">
        <w:t>Item</w:t>
      </w:r>
      <w:r w:rsidR="005305EC">
        <w:t>s 1 to 4.2.2</w:t>
      </w:r>
    </w:p>
    <w:p w14:paraId="3BFBF447" w14:textId="636FC99D" w:rsidR="002B5720" w:rsidRDefault="00BA4EAD" w:rsidP="003E65BA">
      <w:pPr>
        <w:pStyle w:val="Heading3unnumbered"/>
      </w:pPr>
      <w:r w:rsidRPr="006231D3">
        <w:t xml:space="preserve">NICE staff </w:t>
      </w:r>
      <w:r w:rsidR="003E075B">
        <w:t>p</w:t>
      </w:r>
      <w:r w:rsidR="0071470F">
        <w:t>resent</w:t>
      </w:r>
    </w:p>
    <w:p w14:paraId="4BDD9933" w14:textId="40E2F3A0" w:rsidR="00605C3C" w:rsidRPr="00605C3C" w:rsidRDefault="00605C3C" w:rsidP="00605C3C">
      <w:pPr>
        <w:pStyle w:val="Paragraphnonumbers"/>
        <w:rPr>
          <w:lang w:eastAsia="en-US"/>
        </w:rPr>
      </w:pPr>
      <w:r>
        <w:rPr>
          <w:lang w:eastAsia="en-US"/>
        </w:rPr>
        <w:t>Helen Knight, Programme Director</w:t>
      </w:r>
      <w:r>
        <w:rPr>
          <w:lang w:eastAsia="en-US"/>
        </w:rPr>
        <w:tab/>
      </w:r>
      <w:r>
        <w:rPr>
          <w:lang w:eastAsia="en-US"/>
        </w:rPr>
        <w:tab/>
      </w:r>
      <w:r>
        <w:rPr>
          <w:lang w:eastAsia="en-US"/>
        </w:rPr>
        <w:tab/>
      </w:r>
      <w:r>
        <w:rPr>
          <w:lang w:eastAsia="en-US"/>
        </w:rPr>
        <w:tab/>
      </w:r>
      <w:r w:rsidR="003E075B">
        <w:rPr>
          <w:lang w:eastAsia="en-US"/>
        </w:rPr>
        <w:tab/>
      </w:r>
      <w:r w:rsidR="00DF407E">
        <w:rPr>
          <w:lang w:eastAsia="en-US"/>
        </w:rPr>
        <w:t>Item</w:t>
      </w:r>
      <w:r w:rsidRPr="005305EC">
        <w:rPr>
          <w:lang w:eastAsia="en-US"/>
        </w:rPr>
        <w:t>s</w:t>
      </w:r>
      <w:r w:rsidR="00B1446D">
        <w:rPr>
          <w:lang w:eastAsia="en-US"/>
        </w:rPr>
        <w:t xml:space="preserve"> 5 to 5.2.2</w:t>
      </w:r>
    </w:p>
    <w:p w14:paraId="4BD7193D" w14:textId="1B885749" w:rsidR="00BA4EAD" w:rsidRDefault="00605C3C" w:rsidP="00C7373D">
      <w:pPr>
        <w:pStyle w:val="Paragraphnonumbers"/>
      </w:pPr>
      <w:r w:rsidRPr="00605C3C">
        <w:t>Ross Dent</w:t>
      </w:r>
      <w:r w:rsidR="00BA4EAD" w:rsidRPr="008937E0">
        <w:t xml:space="preserve">, </w:t>
      </w:r>
      <w:r w:rsidRPr="00605C3C">
        <w:t>Associate Director</w:t>
      </w:r>
      <w:r w:rsidR="00BA4EAD" w:rsidRPr="00205638">
        <w:tab/>
      </w:r>
      <w:r w:rsidR="00682F9B">
        <w:tab/>
      </w:r>
      <w:r w:rsidR="00682F9B">
        <w:tab/>
      </w:r>
      <w:r w:rsidR="003E075B">
        <w:tab/>
      </w:r>
      <w:r w:rsidR="003E075B">
        <w:tab/>
      </w:r>
      <w:r w:rsidR="0071470F">
        <w:t>Present</w:t>
      </w:r>
      <w:r w:rsidR="00BA4EAD" w:rsidRPr="00205638">
        <w:t xml:space="preserve"> for all </w:t>
      </w:r>
      <w:r w:rsidR="00DF407E">
        <w:t>Item</w:t>
      </w:r>
      <w:r w:rsidR="00BA4EAD" w:rsidRPr="00C7373D">
        <w:t>s</w:t>
      </w:r>
    </w:p>
    <w:p w14:paraId="15F02403" w14:textId="26C39179" w:rsidR="002B5720" w:rsidRDefault="00605C3C" w:rsidP="00C7373D">
      <w:pPr>
        <w:pStyle w:val="Paragraphnonumbers"/>
      </w:pPr>
      <w:r w:rsidRPr="00605C3C">
        <w:t>Louise Jafferally</w:t>
      </w:r>
      <w:r w:rsidR="002B5720" w:rsidRPr="002B5720">
        <w:t xml:space="preserve">, </w:t>
      </w:r>
      <w:r w:rsidRPr="00605C3C">
        <w:t>Project Manager</w:t>
      </w:r>
      <w:r w:rsidR="002B5720" w:rsidRPr="002B5720">
        <w:tab/>
      </w:r>
      <w:r w:rsidR="00682F9B">
        <w:tab/>
      </w:r>
      <w:r w:rsidR="00682F9B">
        <w:tab/>
      </w:r>
      <w:r w:rsidR="003A4E3F">
        <w:tab/>
      </w:r>
      <w:r w:rsidR="003E075B">
        <w:tab/>
      </w:r>
      <w:r w:rsidR="0071470F">
        <w:t>Present</w:t>
      </w:r>
      <w:r w:rsidR="002B5720" w:rsidRPr="002B5720">
        <w:t xml:space="preserve"> for all </w:t>
      </w:r>
      <w:r w:rsidR="00DF407E">
        <w:t>Item</w:t>
      </w:r>
      <w:r w:rsidR="002B5720" w:rsidRPr="002B5720">
        <w:t>s</w:t>
      </w:r>
    </w:p>
    <w:p w14:paraId="38A23B51" w14:textId="09B98BCD" w:rsidR="002B5720" w:rsidRPr="005305EC" w:rsidRDefault="00605C3C" w:rsidP="00C7373D">
      <w:pPr>
        <w:pStyle w:val="Paragraphnonumbers"/>
      </w:pPr>
      <w:r w:rsidRPr="00605C3C">
        <w:lastRenderedPageBreak/>
        <w:t xml:space="preserve">Sally </w:t>
      </w:r>
      <w:r w:rsidRPr="005305EC">
        <w:t>Doss</w:t>
      </w:r>
      <w:r w:rsidR="002B5720" w:rsidRPr="005305EC">
        <w:t xml:space="preserve">, </w:t>
      </w:r>
      <w:r w:rsidRPr="005305EC">
        <w:t>Health Technology Assessment Adviser</w:t>
      </w:r>
      <w:r w:rsidR="005305EC">
        <w:tab/>
      </w:r>
      <w:r w:rsidR="005305EC">
        <w:tab/>
      </w:r>
      <w:r w:rsidR="00DF407E">
        <w:tab/>
        <w:t>Item</w:t>
      </w:r>
      <w:r w:rsidR="002B5720" w:rsidRPr="005305EC">
        <w:t>s</w:t>
      </w:r>
      <w:r w:rsidR="005305EC" w:rsidRPr="005305EC">
        <w:t xml:space="preserve"> 1 to 4.2.2</w:t>
      </w:r>
    </w:p>
    <w:p w14:paraId="42CA5D0E" w14:textId="4014D337" w:rsidR="002B5720" w:rsidRPr="005305EC" w:rsidRDefault="00605C3C" w:rsidP="00C7373D">
      <w:pPr>
        <w:pStyle w:val="Paragraphnonumbers"/>
      </w:pPr>
      <w:r w:rsidRPr="005305EC">
        <w:t>Alexandra Filby</w:t>
      </w:r>
      <w:r w:rsidR="002B5720" w:rsidRPr="005305EC">
        <w:t xml:space="preserve">, </w:t>
      </w:r>
      <w:r w:rsidRPr="005305EC">
        <w:t>Health Technology Assessment Adviser</w:t>
      </w:r>
      <w:r w:rsidR="002B5720" w:rsidRPr="005305EC">
        <w:tab/>
      </w:r>
      <w:r w:rsidR="00DF407E">
        <w:tab/>
        <w:t>Item</w:t>
      </w:r>
      <w:r w:rsidR="002B5720" w:rsidRPr="005305EC">
        <w:t>s</w:t>
      </w:r>
      <w:r w:rsidR="005305EC" w:rsidRPr="005305EC">
        <w:t xml:space="preserve"> 5 to 5.2.2</w:t>
      </w:r>
    </w:p>
    <w:p w14:paraId="6860B8A0" w14:textId="30CAAB2D" w:rsidR="002B5720" w:rsidRPr="005305EC" w:rsidRDefault="00605C3C" w:rsidP="00C7373D">
      <w:pPr>
        <w:pStyle w:val="Paragraphnonumbers"/>
      </w:pPr>
      <w:r w:rsidRPr="005305EC">
        <w:t xml:space="preserve">Fatima </w:t>
      </w:r>
      <w:proofErr w:type="spellStart"/>
      <w:r w:rsidRPr="005305EC">
        <w:t>Chunara</w:t>
      </w:r>
      <w:proofErr w:type="spellEnd"/>
      <w:r w:rsidR="002B5720" w:rsidRPr="005305EC">
        <w:t>,</w:t>
      </w:r>
      <w:r w:rsidRPr="005305EC">
        <w:t xml:space="preserve"> Health Technology Assessment Analyst</w:t>
      </w:r>
      <w:r w:rsidR="002B5720" w:rsidRPr="005305EC">
        <w:tab/>
      </w:r>
      <w:r w:rsidR="00DF407E">
        <w:tab/>
        <w:t>Item</w:t>
      </w:r>
      <w:r w:rsidR="002B5720" w:rsidRPr="005305EC">
        <w:t>s</w:t>
      </w:r>
      <w:r w:rsidR="005305EC">
        <w:t xml:space="preserve"> </w:t>
      </w:r>
      <w:r w:rsidR="005305EC" w:rsidRPr="005305EC">
        <w:t>1 to 4.2.2</w:t>
      </w:r>
    </w:p>
    <w:p w14:paraId="6197CA75" w14:textId="5E387D13" w:rsidR="002B5720" w:rsidRDefault="00605C3C" w:rsidP="00C7373D">
      <w:pPr>
        <w:pStyle w:val="Paragraphnonumbers"/>
      </w:pPr>
      <w:r w:rsidRPr="005305EC">
        <w:t>Abitha Senthinathan</w:t>
      </w:r>
      <w:r w:rsidR="002B5720" w:rsidRPr="005305EC">
        <w:t xml:space="preserve">, </w:t>
      </w:r>
      <w:r w:rsidRPr="005305EC">
        <w:t>Health Technology Assessment Analyst</w:t>
      </w:r>
      <w:r w:rsidR="002B5720" w:rsidRPr="005305EC">
        <w:tab/>
      </w:r>
      <w:r w:rsidR="00DF407E">
        <w:t>Item</w:t>
      </w:r>
      <w:r w:rsidR="002B5720" w:rsidRPr="005305EC">
        <w:t>s</w:t>
      </w:r>
      <w:r w:rsidR="005305EC" w:rsidRPr="005305EC">
        <w:t xml:space="preserve"> 5 to 5.2.2</w:t>
      </w:r>
    </w:p>
    <w:p w14:paraId="147C829D" w14:textId="36A9D129" w:rsidR="006C6E47" w:rsidRDefault="006C6E47" w:rsidP="00C7373D">
      <w:pPr>
        <w:pStyle w:val="Paragraphnonumbers"/>
      </w:pPr>
      <w:r w:rsidRPr="006C6E47">
        <w:t>Catherine Spanswick</w:t>
      </w:r>
      <w:r>
        <w:t xml:space="preserve">, </w:t>
      </w:r>
      <w:r w:rsidRPr="006C6E47">
        <w:t>Health Technology Assessment Analyst</w:t>
      </w:r>
      <w:r>
        <w:tab/>
      </w:r>
      <w:r w:rsidR="00DF407E">
        <w:t>Item</w:t>
      </w:r>
      <w:r w:rsidRPr="005305EC">
        <w:t>s</w:t>
      </w:r>
      <w:r w:rsidR="005305EC">
        <w:t xml:space="preserve"> </w:t>
      </w:r>
      <w:r w:rsidR="005305EC" w:rsidRPr="005305EC">
        <w:t>1 to 4.2.2</w:t>
      </w:r>
    </w:p>
    <w:p w14:paraId="173EDFC5" w14:textId="7BCFE3B1" w:rsidR="002B5720" w:rsidRPr="005305EC" w:rsidRDefault="00605C3C" w:rsidP="00C7373D">
      <w:pPr>
        <w:pStyle w:val="Paragraphnonumbers"/>
      </w:pPr>
      <w:r>
        <w:t>Edgar Masanga</w:t>
      </w:r>
      <w:r w:rsidR="002B5720" w:rsidRPr="002B5720">
        <w:t xml:space="preserve">, </w:t>
      </w:r>
      <w:r w:rsidRPr="00605C3C">
        <w:t>Business Analyst, RIA</w:t>
      </w:r>
      <w:r w:rsidR="002B5720" w:rsidRPr="002B5720">
        <w:tab/>
      </w:r>
      <w:r w:rsidR="00682F9B">
        <w:tab/>
      </w:r>
      <w:r w:rsidR="00682F9B">
        <w:tab/>
      </w:r>
      <w:r w:rsidR="003E075B">
        <w:tab/>
      </w:r>
      <w:r w:rsidR="00DF407E">
        <w:tab/>
        <w:t>Item</w:t>
      </w:r>
      <w:r w:rsidR="002B5720" w:rsidRPr="005305EC">
        <w:t>s</w:t>
      </w:r>
      <w:r w:rsidR="005305EC" w:rsidRPr="005305EC">
        <w:t xml:space="preserve"> 1 to 4.2.2</w:t>
      </w:r>
    </w:p>
    <w:p w14:paraId="621B464E" w14:textId="61BD6BCD" w:rsidR="002B5720" w:rsidRDefault="006C6E47" w:rsidP="00C7373D">
      <w:pPr>
        <w:pStyle w:val="Paragraphnonumbers"/>
      </w:pPr>
      <w:r w:rsidRPr="005305EC">
        <w:t>Philip Williams</w:t>
      </w:r>
      <w:r w:rsidR="002B5720" w:rsidRPr="005305EC">
        <w:t xml:space="preserve">, </w:t>
      </w:r>
      <w:r w:rsidRPr="005305EC">
        <w:t>Business Analyst, RIA</w:t>
      </w:r>
      <w:r w:rsidR="002B5720" w:rsidRPr="005305EC">
        <w:tab/>
      </w:r>
      <w:r w:rsidR="00682F9B" w:rsidRPr="005305EC">
        <w:tab/>
      </w:r>
      <w:r w:rsidR="00682F9B" w:rsidRPr="005305EC">
        <w:tab/>
      </w:r>
      <w:r w:rsidR="003A4E3F" w:rsidRPr="005305EC">
        <w:tab/>
      </w:r>
      <w:r w:rsidR="003E075B">
        <w:tab/>
      </w:r>
      <w:r w:rsidR="00DF407E">
        <w:tab/>
        <w:t>Item</w:t>
      </w:r>
      <w:r w:rsidR="002B5720" w:rsidRPr="005305EC">
        <w:t>s</w:t>
      </w:r>
      <w:r w:rsidR="005305EC" w:rsidRPr="005305EC">
        <w:t xml:space="preserve"> 5 to 5.2.2</w:t>
      </w:r>
    </w:p>
    <w:p w14:paraId="4B6511F3" w14:textId="5FB4F4AD" w:rsidR="002B5720" w:rsidRDefault="006C6E47" w:rsidP="00C7373D">
      <w:pPr>
        <w:pStyle w:val="Paragraphnonumbers"/>
      </w:pPr>
      <w:r w:rsidRPr="006C6E47">
        <w:t>Emilene Coventry</w:t>
      </w:r>
      <w:r w:rsidR="002B5720" w:rsidRPr="002B5720">
        <w:t xml:space="preserve">, </w:t>
      </w:r>
      <w:r w:rsidRPr="006C6E47">
        <w:t>Senior Medical Editor</w:t>
      </w:r>
      <w:r w:rsidRPr="006C6E47">
        <w:tab/>
      </w:r>
      <w:r w:rsidR="002B5720" w:rsidRPr="002B5720">
        <w:tab/>
      </w:r>
      <w:r w:rsidR="00682F9B">
        <w:tab/>
      </w:r>
      <w:r w:rsidR="003E075B">
        <w:tab/>
      </w:r>
      <w:r w:rsidR="00DF407E">
        <w:tab/>
        <w:t>Item</w:t>
      </w:r>
      <w:r w:rsidR="002B5720" w:rsidRPr="002B5720">
        <w:t>s</w:t>
      </w:r>
      <w:r w:rsidR="005305EC">
        <w:t xml:space="preserve"> 1 to 4.2.2</w:t>
      </w:r>
    </w:p>
    <w:p w14:paraId="7F6E7B87" w14:textId="05FD8F67" w:rsidR="002B5720" w:rsidRDefault="006C6E47" w:rsidP="00C7373D">
      <w:pPr>
        <w:pStyle w:val="Paragraphnonumbers"/>
      </w:pPr>
      <w:r w:rsidRPr="006C6E47">
        <w:t>Ria Skelton Senior Medical Editor</w:t>
      </w:r>
      <w:r w:rsidR="002B5720" w:rsidRPr="002B5720">
        <w:tab/>
      </w:r>
      <w:r w:rsidR="00682F9B">
        <w:tab/>
      </w:r>
      <w:r w:rsidR="00682F9B">
        <w:tab/>
      </w:r>
      <w:r w:rsidR="003A4E3F">
        <w:tab/>
      </w:r>
      <w:r w:rsidR="003E075B">
        <w:tab/>
      </w:r>
      <w:r w:rsidR="00DF407E">
        <w:tab/>
        <w:t>Item</w:t>
      </w:r>
      <w:r w:rsidR="002B5720" w:rsidRPr="005305EC">
        <w:t>s</w:t>
      </w:r>
      <w:r w:rsidR="005305EC" w:rsidRPr="005305EC">
        <w:t xml:space="preserve"> 5 to 5.2.2</w:t>
      </w:r>
    </w:p>
    <w:p w14:paraId="4C85EB98" w14:textId="389789D0" w:rsidR="002B5720" w:rsidRDefault="006C6E47" w:rsidP="00C7373D">
      <w:pPr>
        <w:pStyle w:val="Paragraphnonumbers"/>
      </w:pPr>
      <w:r w:rsidRPr="006C6E47">
        <w:t>Claire Hawksworth</w:t>
      </w:r>
      <w:r w:rsidR="002B5720" w:rsidRPr="002B5720">
        <w:t xml:space="preserve">, </w:t>
      </w:r>
      <w:r w:rsidRPr="006C6E47">
        <w:t>Technical Analyst, Evidence Generation</w:t>
      </w:r>
      <w:r>
        <w:tab/>
      </w:r>
      <w:r w:rsidR="00682F9B">
        <w:tab/>
      </w:r>
      <w:r w:rsidR="00DF407E">
        <w:t>Item</w:t>
      </w:r>
      <w:r w:rsidR="002B5720" w:rsidRPr="005305EC">
        <w:t>s</w:t>
      </w:r>
      <w:r w:rsidR="005305EC" w:rsidRPr="005305EC">
        <w:t xml:space="preserve"> 1</w:t>
      </w:r>
      <w:r w:rsidR="005305EC">
        <w:t xml:space="preserve"> to 4.2.2</w:t>
      </w:r>
    </w:p>
    <w:p w14:paraId="48AC024E" w14:textId="089027C0" w:rsidR="002B5720" w:rsidRDefault="006C6E47" w:rsidP="00C7373D">
      <w:pPr>
        <w:pStyle w:val="Paragraphnonumbers"/>
      </w:pPr>
      <w:r w:rsidRPr="006C6E47">
        <w:t>Thomas Strong</w:t>
      </w:r>
      <w:r w:rsidR="002B5720" w:rsidRPr="002B5720">
        <w:t xml:space="preserve">, </w:t>
      </w:r>
      <w:r w:rsidRPr="006C6E47">
        <w:t>Technical Adviser, Commercial Risk Assessment</w:t>
      </w:r>
      <w:r w:rsidR="002B5720" w:rsidRPr="002B5720">
        <w:tab/>
      </w:r>
      <w:r w:rsidR="00DF407E">
        <w:t>Item</w:t>
      </w:r>
      <w:r w:rsidR="002B5720" w:rsidRPr="005305EC">
        <w:t>s</w:t>
      </w:r>
      <w:r w:rsidR="005305EC" w:rsidRPr="005305EC">
        <w:t xml:space="preserve"> 5 to</w:t>
      </w:r>
      <w:r w:rsidR="005305EC">
        <w:t xml:space="preserve"> 5.2.2</w:t>
      </w:r>
    </w:p>
    <w:p w14:paraId="4FBFB64E" w14:textId="5F416050" w:rsidR="006C6E47" w:rsidRPr="007F0BA7" w:rsidRDefault="006C6E47" w:rsidP="00C7373D">
      <w:pPr>
        <w:pStyle w:val="Paragraphnonumbers"/>
      </w:pPr>
      <w:r>
        <w:t xml:space="preserve">Emily Eaton Turner, </w:t>
      </w:r>
      <w:r w:rsidRPr="006C6E47">
        <w:t>Technical Adviser, Commercial Risk Assessment</w:t>
      </w:r>
      <w:r w:rsidR="005305EC">
        <w:tab/>
      </w:r>
      <w:r w:rsidR="00DF407E">
        <w:t>Item</w:t>
      </w:r>
      <w:r w:rsidRPr="005305EC">
        <w:t>s</w:t>
      </w:r>
      <w:r w:rsidR="005305EC">
        <w:t xml:space="preserve"> </w:t>
      </w:r>
      <w:r w:rsidR="005305EC" w:rsidRPr="005305EC">
        <w:t xml:space="preserve">5 </w:t>
      </w:r>
      <w:r w:rsidR="005305EC" w:rsidRPr="007F0BA7">
        <w:t>to 5.2.2</w:t>
      </w:r>
    </w:p>
    <w:p w14:paraId="2B6B0C44" w14:textId="50D191BA" w:rsidR="005305EC" w:rsidRPr="007F0BA7" w:rsidRDefault="006C6E47" w:rsidP="00C7373D">
      <w:pPr>
        <w:pStyle w:val="Paragraphnonumbers"/>
      </w:pPr>
      <w:r w:rsidRPr="007F0BA7">
        <w:t>Stevie Okoro, Technical Analyst, Commercial Risk Assessment</w:t>
      </w:r>
      <w:r w:rsidRPr="007F0BA7">
        <w:tab/>
      </w:r>
      <w:r w:rsidR="00DF407E">
        <w:t>Item</w:t>
      </w:r>
      <w:r w:rsidRPr="007F0BA7">
        <w:t>s</w:t>
      </w:r>
      <w:r w:rsidR="005305EC" w:rsidRPr="007F0BA7">
        <w:t xml:space="preserve"> 5 to 5.2.2</w:t>
      </w:r>
    </w:p>
    <w:p w14:paraId="46E31507" w14:textId="62683F9F" w:rsidR="006C6E47" w:rsidRPr="007F0BA7" w:rsidRDefault="006C6E47" w:rsidP="00C7373D">
      <w:pPr>
        <w:pStyle w:val="Paragraphnonumbers"/>
      </w:pPr>
      <w:r w:rsidRPr="007F0BA7">
        <w:t>Mandy Tonkinson, Public Involvement Adviser, PIP</w:t>
      </w:r>
      <w:r w:rsidRPr="007F0BA7">
        <w:tab/>
      </w:r>
      <w:r w:rsidR="00DF407E">
        <w:tab/>
      </w:r>
      <w:r w:rsidR="00DF407E">
        <w:tab/>
        <w:t>Item</w:t>
      </w:r>
      <w:r w:rsidRPr="007F0BA7">
        <w:t>s</w:t>
      </w:r>
      <w:r w:rsidR="005305EC" w:rsidRPr="007F0BA7">
        <w:t xml:space="preserve"> 1 to 4.1.3 &amp; 5 to 5.1.3</w:t>
      </w:r>
    </w:p>
    <w:p w14:paraId="04243C8C" w14:textId="27C88FDB" w:rsidR="006C6E47" w:rsidRDefault="006C6E47" w:rsidP="00C7373D">
      <w:pPr>
        <w:pStyle w:val="Paragraphnonumbers"/>
      </w:pPr>
      <w:r w:rsidRPr="007F0BA7">
        <w:t>Sandra Robinson, Assistant Project Manager, Corporate Office</w:t>
      </w:r>
      <w:r w:rsidRPr="007F0BA7">
        <w:tab/>
      </w:r>
      <w:r w:rsidR="00DF407E">
        <w:t>Item</w:t>
      </w:r>
      <w:r w:rsidRPr="007F0BA7">
        <w:t>s</w:t>
      </w:r>
      <w:r w:rsidR="005305EC" w:rsidRPr="007F0BA7">
        <w:t xml:space="preserve"> 5 to 5.</w:t>
      </w:r>
      <w:r w:rsidR="007F0BA7" w:rsidRPr="007F0BA7">
        <w:t>1.3</w:t>
      </w:r>
    </w:p>
    <w:p w14:paraId="031CB6B1" w14:textId="3EF2D9D1" w:rsidR="006C6E47" w:rsidRDefault="00FE33F5" w:rsidP="00C7373D">
      <w:pPr>
        <w:pStyle w:val="Paragraphnonumbers"/>
      </w:pPr>
      <w:r w:rsidRPr="007F0BA7">
        <w:t xml:space="preserve">Nick Cunningham, Coordinator, Corporate Office </w:t>
      </w:r>
      <w:r w:rsidRPr="007F0BA7">
        <w:tab/>
      </w:r>
      <w:r w:rsidR="003E075B">
        <w:tab/>
      </w:r>
      <w:r w:rsidR="00DF407E">
        <w:tab/>
        <w:t xml:space="preserve">Items </w:t>
      </w:r>
      <w:r w:rsidR="007F0BA7" w:rsidRPr="007F0BA7">
        <w:t>5 to 5.1.3</w:t>
      </w:r>
    </w:p>
    <w:p w14:paraId="0342768C" w14:textId="257C3C42" w:rsidR="00FE33F5" w:rsidRDefault="00FE33F5" w:rsidP="00C7373D">
      <w:pPr>
        <w:pStyle w:val="Paragraphnonumbers"/>
      </w:pPr>
      <w:r>
        <w:t>Gemma Smith, Coordinator, COT</w:t>
      </w:r>
      <w:r>
        <w:tab/>
      </w:r>
      <w:r>
        <w:tab/>
      </w:r>
      <w:r>
        <w:tab/>
      </w:r>
      <w:r>
        <w:tab/>
      </w:r>
      <w:r w:rsidR="003E075B">
        <w:tab/>
      </w:r>
      <w:r w:rsidR="00DF407E">
        <w:tab/>
      </w:r>
      <w:r w:rsidR="0071470F">
        <w:t>Present</w:t>
      </w:r>
      <w:r>
        <w:t xml:space="preserve"> for all </w:t>
      </w:r>
      <w:r w:rsidR="00DF407E">
        <w:t>Item</w:t>
      </w:r>
      <w:r>
        <w:t>s</w:t>
      </w:r>
    </w:p>
    <w:p w14:paraId="47E981F0" w14:textId="3A1DCD96" w:rsidR="007F0BA7" w:rsidRDefault="00FE33F5" w:rsidP="00C7373D">
      <w:pPr>
        <w:pStyle w:val="Paragraphnonumbers"/>
      </w:pPr>
      <w:r>
        <w:t>Iain Cannell, Administrator, TA</w:t>
      </w:r>
      <w:r>
        <w:tab/>
      </w:r>
      <w:r>
        <w:tab/>
      </w:r>
      <w:r>
        <w:tab/>
      </w:r>
      <w:r>
        <w:tab/>
      </w:r>
      <w:r w:rsidR="003E075B">
        <w:tab/>
      </w:r>
      <w:r w:rsidR="00DF407E">
        <w:tab/>
      </w:r>
      <w:r w:rsidR="0071470F">
        <w:t>Present</w:t>
      </w:r>
      <w:r>
        <w:t xml:space="preserve"> for all </w:t>
      </w:r>
      <w:r w:rsidR="00DF407E">
        <w:t>Item</w:t>
      </w:r>
      <w:r>
        <w:t>s</w:t>
      </w:r>
    </w:p>
    <w:p w14:paraId="65E18FC3" w14:textId="487C9AB1" w:rsidR="00FE33F5" w:rsidRPr="007F0BA7" w:rsidRDefault="00FE33F5" w:rsidP="00C7373D">
      <w:pPr>
        <w:pStyle w:val="Paragraphnonumbers"/>
      </w:pPr>
      <w:r>
        <w:t>Hollie Kemp, Apprentice, COT</w:t>
      </w:r>
      <w:r>
        <w:tab/>
      </w:r>
      <w:r>
        <w:tab/>
      </w:r>
      <w:r>
        <w:tab/>
      </w:r>
      <w:r>
        <w:tab/>
      </w:r>
      <w:r w:rsidR="003E075B">
        <w:tab/>
      </w:r>
      <w:r w:rsidR="00DF407E">
        <w:tab/>
        <w:t>Item</w:t>
      </w:r>
      <w:r w:rsidRPr="007F0BA7">
        <w:t>s</w:t>
      </w:r>
      <w:r w:rsidR="007F0BA7" w:rsidRPr="007F0BA7">
        <w:t xml:space="preserve"> 1 to 4.2.2</w:t>
      </w:r>
    </w:p>
    <w:p w14:paraId="00147DAA" w14:textId="1D804841" w:rsidR="00FE33F5" w:rsidRDefault="007F0BA7" w:rsidP="00C7373D">
      <w:pPr>
        <w:pStyle w:val="Paragraphnonumbers"/>
      </w:pPr>
      <w:r w:rsidRPr="007F0BA7">
        <w:t>Daniel Greenwood, Assistant Administrator, COT</w:t>
      </w:r>
      <w:r w:rsidRPr="007F0BA7">
        <w:tab/>
      </w:r>
      <w:r w:rsidR="003E075B">
        <w:tab/>
      </w:r>
      <w:r w:rsidR="00DF407E">
        <w:tab/>
        <w:t>Item</w:t>
      </w:r>
      <w:r w:rsidRPr="007F0BA7">
        <w:t>s 5 to 5.2.2</w:t>
      </w:r>
    </w:p>
    <w:p w14:paraId="09E14D3F" w14:textId="0B787375" w:rsidR="00BA4EAD" w:rsidRPr="006231D3" w:rsidRDefault="00FE33F5" w:rsidP="003E65BA">
      <w:pPr>
        <w:pStyle w:val="Heading3unnumbered"/>
      </w:pPr>
      <w:bookmarkStart w:id="0" w:name="_Hlk1984286"/>
      <w:r>
        <w:t xml:space="preserve">External review group </w:t>
      </w:r>
      <w:r w:rsidR="0071470F">
        <w:t>representatives</w:t>
      </w:r>
      <w:r w:rsidR="00BA4EAD" w:rsidRPr="006231D3">
        <w:t xml:space="preserve"> </w:t>
      </w:r>
      <w:r w:rsidR="003E075B">
        <w:t>p</w:t>
      </w:r>
      <w:r w:rsidR="0071470F">
        <w:t>resent</w:t>
      </w:r>
    </w:p>
    <w:bookmarkEnd w:id="0"/>
    <w:p w14:paraId="235D1460" w14:textId="5F1FCA8B" w:rsidR="00BA4EAD" w:rsidRPr="00085585" w:rsidRDefault="003F28A3" w:rsidP="00085585">
      <w:pPr>
        <w:pStyle w:val="Paragraphnonumbers"/>
      </w:pPr>
      <w:r w:rsidRPr="003F28A3">
        <w:t>Ewen Cummins</w:t>
      </w:r>
      <w:r w:rsidR="00BA4EAD" w:rsidRPr="00085585">
        <w:t xml:space="preserve">, </w:t>
      </w:r>
      <w:r w:rsidR="00FE33F5" w:rsidRPr="00FE33F5">
        <w:t>Warwick Evidence</w:t>
      </w:r>
      <w:r w:rsidR="00FE33F5">
        <w:tab/>
      </w:r>
      <w:r w:rsidR="00FE33F5">
        <w:tab/>
      </w:r>
      <w:r w:rsidR="00682F9B">
        <w:tab/>
      </w:r>
      <w:r w:rsidR="003A4E3F">
        <w:tab/>
      </w:r>
      <w:r w:rsidR="003E075B">
        <w:tab/>
      </w:r>
      <w:r w:rsidR="00DF407E">
        <w:tab/>
        <w:t>Item</w:t>
      </w:r>
      <w:r w:rsidR="00085585" w:rsidRPr="00085585">
        <w:t xml:space="preserve">s </w:t>
      </w:r>
      <w:bookmarkStart w:id="1" w:name="_Hlk77079291"/>
      <w:r w:rsidR="007F0BA7">
        <w:t>1 to 4.1.3</w:t>
      </w:r>
      <w:bookmarkEnd w:id="1"/>
    </w:p>
    <w:p w14:paraId="0C6F070E" w14:textId="540247C2" w:rsidR="007F0BA7" w:rsidRDefault="003F28A3" w:rsidP="007F0BA7">
      <w:pPr>
        <w:pStyle w:val="Paragraphnonumbers"/>
      </w:pPr>
      <w:r w:rsidRPr="003F28A3">
        <w:t>Daniel Gallacher</w:t>
      </w:r>
      <w:r w:rsidR="00085585" w:rsidRPr="00085585">
        <w:t xml:space="preserve">, </w:t>
      </w:r>
      <w:r w:rsidR="00FE33F5" w:rsidRPr="00FE33F5">
        <w:t>Warwick Evidence</w:t>
      </w:r>
      <w:r w:rsidR="00FE33F5">
        <w:tab/>
      </w:r>
      <w:r w:rsidR="00FE33F5">
        <w:tab/>
      </w:r>
      <w:r w:rsidR="00682F9B">
        <w:tab/>
      </w:r>
      <w:r w:rsidR="003A4E3F">
        <w:tab/>
      </w:r>
      <w:r w:rsidR="003E075B">
        <w:tab/>
      </w:r>
      <w:r w:rsidR="00DF407E">
        <w:tab/>
        <w:t>Item</w:t>
      </w:r>
      <w:r w:rsidR="00085585" w:rsidRPr="00085585">
        <w:t xml:space="preserve">s </w:t>
      </w:r>
      <w:r w:rsidR="007F0BA7" w:rsidRPr="007F0BA7">
        <w:t>1 to 4.1.3</w:t>
      </w:r>
    </w:p>
    <w:p w14:paraId="60FFA103" w14:textId="5195D8D1" w:rsidR="00085585" w:rsidRPr="00085585" w:rsidRDefault="00FE33F5" w:rsidP="007F0BA7">
      <w:pPr>
        <w:pStyle w:val="Paragraphnonumbers"/>
      </w:pPr>
      <w:r w:rsidRPr="00FE33F5">
        <w:t>Toyin Lamina</w:t>
      </w:r>
      <w:r w:rsidR="00085585" w:rsidRPr="00085585">
        <w:t xml:space="preserve">, </w:t>
      </w:r>
      <w:r w:rsidRPr="00FE33F5">
        <w:t>Warwick Evidence</w:t>
      </w:r>
      <w:r w:rsidR="00085585" w:rsidRPr="00085585">
        <w:tab/>
      </w:r>
      <w:r w:rsidR="00682F9B">
        <w:tab/>
      </w:r>
      <w:r w:rsidR="00682F9B">
        <w:tab/>
      </w:r>
      <w:r w:rsidR="00682F9B">
        <w:tab/>
      </w:r>
      <w:r w:rsidR="003E075B">
        <w:tab/>
      </w:r>
      <w:r w:rsidR="00DF407E">
        <w:tab/>
        <w:t>Item</w:t>
      </w:r>
      <w:r w:rsidR="00085585" w:rsidRPr="00085585">
        <w:t xml:space="preserve">s </w:t>
      </w:r>
      <w:r w:rsidR="007F0BA7" w:rsidRPr="007F0BA7">
        <w:t>1 to 4.1.3</w:t>
      </w:r>
    </w:p>
    <w:p w14:paraId="49D0DE16" w14:textId="637C3C6B" w:rsidR="00085585" w:rsidRDefault="003F28A3" w:rsidP="00085585">
      <w:pPr>
        <w:pStyle w:val="Paragraphnonumbers"/>
      </w:pPr>
      <w:r w:rsidRPr="003F28A3">
        <w:t>Emma Hock</w:t>
      </w:r>
      <w:r w:rsidR="00085585" w:rsidRPr="00085585">
        <w:t>,</w:t>
      </w:r>
      <w:r w:rsidR="00FE33F5">
        <w:t xml:space="preserve"> </w:t>
      </w:r>
      <w:r w:rsidR="00B44456" w:rsidRPr="00B44456">
        <w:t>School of Health and Related Research (ScHARR)</w:t>
      </w:r>
      <w:r w:rsidR="00682F9B">
        <w:tab/>
      </w:r>
      <w:r w:rsidR="00DF407E">
        <w:t>Item</w:t>
      </w:r>
      <w:r w:rsidR="00085585" w:rsidRPr="00085585">
        <w:t xml:space="preserve">s </w:t>
      </w:r>
      <w:r w:rsidR="007F0BA7">
        <w:t>5 to 5.1.3</w:t>
      </w:r>
    </w:p>
    <w:p w14:paraId="2530C1EA" w14:textId="5C33924C" w:rsidR="007F0BA7" w:rsidRDefault="003F28A3" w:rsidP="007F0BA7">
      <w:pPr>
        <w:pStyle w:val="Paragraphnonumbers"/>
      </w:pPr>
      <w:r w:rsidRPr="003F28A3">
        <w:t>Paul Tappenden</w:t>
      </w:r>
      <w:r>
        <w:t>,</w:t>
      </w:r>
      <w:r w:rsidR="00FE33F5">
        <w:t xml:space="preserve"> </w:t>
      </w:r>
      <w:r w:rsidR="00B44456" w:rsidRPr="00E760CB">
        <w:rPr>
          <w:rStyle w:val="BulletlistChar"/>
        </w:rPr>
        <w:t>School of Health and Related Research (ScHARR)</w:t>
      </w:r>
      <w:r w:rsidR="00B44456">
        <w:t xml:space="preserve"> </w:t>
      </w:r>
      <w:r w:rsidR="00DF407E">
        <w:t>Item</w:t>
      </w:r>
      <w:r w:rsidR="00FE33F5">
        <w:t xml:space="preserve">s </w:t>
      </w:r>
      <w:r w:rsidR="007F0BA7" w:rsidRPr="007F0BA7">
        <w:t>5 to 5.1.3</w:t>
      </w:r>
    </w:p>
    <w:p w14:paraId="6CE4BE57" w14:textId="2CBF907D" w:rsidR="00BA4EAD" w:rsidRPr="006231D3" w:rsidRDefault="007F0BA7" w:rsidP="007F0BA7">
      <w:pPr>
        <w:pStyle w:val="Heading3unnumbered"/>
      </w:pPr>
      <w:r>
        <w:t>Clinical &amp; patient e</w:t>
      </w:r>
      <w:r w:rsidR="00BA4EAD" w:rsidRPr="006231D3">
        <w:t xml:space="preserve">xperts </w:t>
      </w:r>
      <w:r w:rsidR="003E075B">
        <w:t>p</w:t>
      </w:r>
      <w:r w:rsidR="0071470F">
        <w:t>resent</w:t>
      </w:r>
    </w:p>
    <w:p w14:paraId="606000E9" w14:textId="748EF26D" w:rsidR="003F28A3" w:rsidRDefault="003F28A3" w:rsidP="00085585">
      <w:pPr>
        <w:pStyle w:val="Paragraphnonumbers"/>
      </w:pPr>
      <w:r w:rsidRPr="003F28A3">
        <w:t xml:space="preserve">Professor </w:t>
      </w:r>
      <w:r w:rsidRPr="002B031A">
        <w:t xml:space="preserve">Peter Clark, </w:t>
      </w:r>
      <w:bookmarkStart w:id="2" w:name="_Hlk77178859"/>
      <w:r w:rsidR="002B031A" w:rsidRPr="002B031A">
        <w:t xml:space="preserve">National </w:t>
      </w:r>
      <w:r w:rsidR="002B031A">
        <w:t>C</w:t>
      </w:r>
      <w:r w:rsidR="002B031A" w:rsidRPr="002B031A">
        <w:t xml:space="preserve">linical lead for </w:t>
      </w:r>
      <w:r w:rsidR="002B031A">
        <w:t>C</w:t>
      </w:r>
      <w:r w:rsidR="002B031A" w:rsidRPr="002B031A">
        <w:t>ancer drugs</w:t>
      </w:r>
      <w:r w:rsidRPr="002B031A">
        <w:t>, NHS England</w:t>
      </w:r>
      <w:r w:rsidR="0055728E" w:rsidRPr="002B031A">
        <w:t>,</w:t>
      </w:r>
      <w:r w:rsidR="0055728E">
        <w:t xml:space="preserve"> </w:t>
      </w:r>
      <w:bookmarkEnd w:id="2"/>
      <w:r w:rsidR="00DF407E">
        <w:t>Item</w:t>
      </w:r>
      <w:r w:rsidRPr="003F28A3">
        <w:t xml:space="preserve">s </w:t>
      </w:r>
      <w:r w:rsidR="00B1446D">
        <w:t>1 to 4.2.2</w:t>
      </w:r>
    </w:p>
    <w:p w14:paraId="1E671355" w14:textId="215FA2F6" w:rsidR="00085585" w:rsidRPr="00085585" w:rsidRDefault="00FE33F5" w:rsidP="00085585">
      <w:pPr>
        <w:pStyle w:val="Paragraphnonumbers"/>
      </w:pPr>
      <w:r>
        <w:t xml:space="preserve">Dr </w:t>
      </w:r>
      <w:r w:rsidRPr="00FE33F5">
        <w:t xml:space="preserve">Kate </w:t>
      </w:r>
      <w:proofErr w:type="spellStart"/>
      <w:r w:rsidRPr="00FE33F5">
        <w:t>Cwyranski</w:t>
      </w:r>
      <w:proofErr w:type="spellEnd"/>
      <w:r w:rsidR="00BA4EAD" w:rsidRPr="00085585">
        <w:t xml:space="preserve">, </w:t>
      </w:r>
      <w:r w:rsidR="00CF0179" w:rsidRPr="00CF0179">
        <w:t>Consultant Haematologist</w:t>
      </w:r>
      <w:r w:rsidR="00BA4EAD" w:rsidRPr="00085585">
        <w:t xml:space="preserve">, </w:t>
      </w:r>
      <w:r w:rsidR="00A02CEB">
        <w:t>c</w:t>
      </w:r>
      <w:r w:rsidRPr="00FE33F5">
        <w:t>linical expert</w:t>
      </w:r>
      <w:r>
        <w:t xml:space="preserve"> nominated by</w:t>
      </w:r>
      <w:r w:rsidR="00CF0179">
        <w:t xml:space="preserve"> </w:t>
      </w:r>
      <w:r w:rsidR="00CF0179" w:rsidRPr="00CF0179">
        <w:t>NCRI High grade Lymphoma Group</w:t>
      </w:r>
      <w:r w:rsidR="0055728E">
        <w:t xml:space="preserve">, </w:t>
      </w:r>
      <w:r w:rsidR="00DF407E">
        <w:t>Item</w:t>
      </w:r>
      <w:r w:rsidR="00085585" w:rsidRPr="00085585">
        <w:t xml:space="preserve">s </w:t>
      </w:r>
      <w:r w:rsidR="00B1446D">
        <w:t>1 to 4.1.3</w:t>
      </w:r>
    </w:p>
    <w:p w14:paraId="735D63F1" w14:textId="5DA9109F" w:rsidR="00BA4EAD" w:rsidRPr="00085585" w:rsidRDefault="00FE33F5" w:rsidP="00085585">
      <w:pPr>
        <w:pStyle w:val="Paragraphnonumbers"/>
      </w:pPr>
      <w:r>
        <w:lastRenderedPageBreak/>
        <w:t>Dr Christopher Fox</w:t>
      </w:r>
      <w:r w:rsidR="00085585" w:rsidRPr="00085585">
        <w:t xml:space="preserve">, </w:t>
      </w:r>
      <w:r w:rsidR="00CF0179" w:rsidRPr="00CF0179">
        <w:t>Consultant Haematologist</w:t>
      </w:r>
      <w:r w:rsidR="00085585" w:rsidRPr="00085585">
        <w:t xml:space="preserve">, </w:t>
      </w:r>
      <w:r w:rsidR="00A02CEB">
        <w:t>c</w:t>
      </w:r>
      <w:r w:rsidRPr="00FE33F5">
        <w:t>linical expert nominated by</w:t>
      </w:r>
      <w:r w:rsidR="00CF0179">
        <w:t xml:space="preserve"> </w:t>
      </w:r>
      <w:r w:rsidR="00CF0179" w:rsidRPr="00CF0179">
        <w:t>Bristol Myers Squibb Pharmaceutical Ltd</w:t>
      </w:r>
      <w:r w:rsidR="0055728E">
        <w:t xml:space="preserve">, </w:t>
      </w:r>
      <w:r w:rsidR="00DF407E">
        <w:t>Item</w:t>
      </w:r>
      <w:r w:rsidR="00085585" w:rsidRPr="00085585">
        <w:t xml:space="preserve">s </w:t>
      </w:r>
      <w:r w:rsidR="00B1446D" w:rsidRPr="00B1446D">
        <w:t>1 to 4.1.3</w:t>
      </w:r>
    </w:p>
    <w:p w14:paraId="60CFFA01" w14:textId="39EF9940" w:rsidR="00085585" w:rsidRDefault="00FE33F5" w:rsidP="00085585">
      <w:pPr>
        <w:pStyle w:val="Paragraphnonumbers"/>
      </w:pPr>
      <w:r w:rsidRPr="00FE33F5">
        <w:t>Mark Hunter</w:t>
      </w:r>
      <w:r w:rsidR="00085585" w:rsidRPr="00085585">
        <w:t xml:space="preserve">, </w:t>
      </w:r>
      <w:r>
        <w:t xml:space="preserve">Patient expert nominated by </w:t>
      </w:r>
      <w:r w:rsidR="00CF0179" w:rsidRPr="00CF0179">
        <w:t>Lymphoma Action</w:t>
      </w:r>
      <w:r w:rsidR="0071470F">
        <w:t xml:space="preserve">, </w:t>
      </w:r>
      <w:r w:rsidR="00DF407E">
        <w:t>Item</w:t>
      </w:r>
      <w:r w:rsidR="00085585" w:rsidRPr="00085585">
        <w:t xml:space="preserve">s </w:t>
      </w:r>
      <w:r w:rsidR="00B1446D" w:rsidRPr="00B1446D">
        <w:t>1 to 4.1.3</w:t>
      </w:r>
    </w:p>
    <w:p w14:paraId="15E2FC00" w14:textId="37D6FEE6" w:rsidR="003F28A3" w:rsidRDefault="003F28A3" w:rsidP="00085585">
      <w:pPr>
        <w:pStyle w:val="Paragraphnonumbers"/>
      </w:pPr>
      <w:r>
        <w:t xml:space="preserve">Dr Anne-Marie Childs, </w:t>
      </w:r>
      <w:r w:rsidR="0055728E" w:rsidRPr="0055728E">
        <w:t>Consultant Paediatric Neurologist</w:t>
      </w:r>
      <w:r>
        <w:t xml:space="preserve">, </w:t>
      </w:r>
      <w:r w:rsidR="00A02CEB">
        <w:t>c</w:t>
      </w:r>
      <w:r>
        <w:t xml:space="preserve">linical expert nominated by </w:t>
      </w:r>
      <w:r w:rsidR="0055728E" w:rsidRPr="0055728E">
        <w:t>Muscular Dystrophy UK</w:t>
      </w:r>
      <w:r w:rsidR="0055728E">
        <w:t xml:space="preserve"> and </w:t>
      </w:r>
      <w:r w:rsidR="0055728E" w:rsidRPr="0055728E">
        <w:t>Roche Products Ltd</w:t>
      </w:r>
      <w:r w:rsidR="0055728E">
        <w:t xml:space="preserve">, </w:t>
      </w:r>
      <w:r w:rsidR="00DF407E">
        <w:t>Item</w:t>
      </w:r>
      <w:r>
        <w:t xml:space="preserve">s </w:t>
      </w:r>
      <w:bookmarkStart w:id="3" w:name="_Hlk77078463"/>
      <w:r w:rsidR="00B1446D">
        <w:t>5 to 5.1.3</w:t>
      </w:r>
      <w:bookmarkEnd w:id="3"/>
    </w:p>
    <w:p w14:paraId="7B884F06" w14:textId="4DFD7E71" w:rsidR="003F28A3" w:rsidRDefault="003F28A3" w:rsidP="00085585">
      <w:pPr>
        <w:pStyle w:val="Paragraphnonumbers"/>
      </w:pPr>
      <w:r w:rsidRPr="003F28A3">
        <w:t>Lucy Frost</w:t>
      </w:r>
      <w:r>
        <w:t xml:space="preserve">, Patient expert nominated by </w:t>
      </w:r>
      <w:r>
        <w:tab/>
      </w:r>
      <w:proofErr w:type="spellStart"/>
      <w:r w:rsidR="0055728E" w:rsidRPr="0055728E">
        <w:t>TreatSMA</w:t>
      </w:r>
      <w:proofErr w:type="spellEnd"/>
      <w:r w:rsidR="0071470F">
        <w:t xml:space="preserve">, </w:t>
      </w:r>
      <w:r w:rsidR="00DF407E">
        <w:t>Item</w:t>
      </w:r>
      <w:r>
        <w:t xml:space="preserve">s </w:t>
      </w:r>
      <w:r w:rsidR="005305EC" w:rsidRPr="005305EC">
        <w:t>5 to 5.1.3</w:t>
      </w:r>
    </w:p>
    <w:p w14:paraId="561052DC" w14:textId="10E89A6F" w:rsidR="003F28A3" w:rsidRDefault="003F28A3" w:rsidP="00085585">
      <w:pPr>
        <w:pStyle w:val="Paragraphnonumbers"/>
      </w:pPr>
      <w:r w:rsidRPr="003F28A3">
        <w:t>Dr Channa Hewamadduma</w:t>
      </w:r>
      <w:r>
        <w:t xml:space="preserve">, </w:t>
      </w:r>
      <w:r w:rsidR="0055728E" w:rsidRPr="0055728E">
        <w:t>Consultant neurologist</w:t>
      </w:r>
      <w:r>
        <w:t xml:space="preserve">, </w:t>
      </w:r>
      <w:r w:rsidR="00A02CEB">
        <w:t>c</w:t>
      </w:r>
      <w:r>
        <w:t xml:space="preserve">linical expert nominated by </w:t>
      </w:r>
      <w:r w:rsidR="0055728E" w:rsidRPr="0055728E">
        <w:t>Muscular Dystrophy UK</w:t>
      </w:r>
      <w:r w:rsidR="0055728E">
        <w:t xml:space="preserve">, </w:t>
      </w:r>
      <w:r w:rsidR="00DF407E">
        <w:t>Item</w:t>
      </w:r>
      <w:r>
        <w:t xml:space="preserve">s </w:t>
      </w:r>
      <w:r w:rsidR="005305EC" w:rsidRPr="005305EC">
        <w:t>5 to 5.1.3</w:t>
      </w:r>
    </w:p>
    <w:p w14:paraId="59809789" w14:textId="46793E95" w:rsidR="0084408D" w:rsidRDefault="0084408D" w:rsidP="00085585">
      <w:pPr>
        <w:pStyle w:val="Paragraphnonumbers"/>
      </w:pPr>
      <w:r>
        <w:t xml:space="preserve">Fiona Marley, </w:t>
      </w:r>
      <w:bookmarkStart w:id="4" w:name="_Hlk77178838"/>
      <w:r w:rsidRPr="0084408D">
        <w:t>NHS Commissioning expert</w:t>
      </w:r>
      <w:r>
        <w:t>, NHS England</w:t>
      </w:r>
      <w:r w:rsidR="0071470F">
        <w:t xml:space="preserve">, </w:t>
      </w:r>
      <w:bookmarkEnd w:id="4"/>
      <w:r w:rsidR="00DF407E">
        <w:t>Item</w:t>
      </w:r>
      <w:r>
        <w:t>s</w:t>
      </w:r>
      <w:r w:rsidR="005305EC">
        <w:t xml:space="preserve"> </w:t>
      </w:r>
      <w:r w:rsidR="005305EC" w:rsidRPr="005305EC">
        <w:t>5 to 5.1.3</w:t>
      </w:r>
    </w:p>
    <w:p w14:paraId="0F2FB1F2" w14:textId="3462C50D" w:rsidR="0084408D" w:rsidRDefault="0084408D" w:rsidP="00085585">
      <w:pPr>
        <w:pStyle w:val="Paragraphnonumbers"/>
      </w:pPr>
      <w:r>
        <w:t>Liz Ryburn, Patient expert nominated by</w:t>
      </w:r>
      <w:r w:rsidR="00A02CEB" w:rsidRPr="00A02CEB">
        <w:t xml:space="preserve"> SMA UK and Muscular Dystrophy UK</w:t>
      </w:r>
      <w:r w:rsidR="00A02CEB">
        <w:t xml:space="preserve">, </w:t>
      </w:r>
      <w:r w:rsidR="00DF407E">
        <w:t>Item</w:t>
      </w:r>
      <w:r>
        <w:t xml:space="preserve">s </w:t>
      </w:r>
      <w:r w:rsidR="005305EC" w:rsidRPr="005305EC">
        <w:t>5 to 5.1.3</w:t>
      </w:r>
    </w:p>
    <w:p w14:paraId="7C33C331" w14:textId="4C2E6547" w:rsidR="0084408D" w:rsidRPr="00085585" w:rsidRDefault="0084408D" w:rsidP="00085585">
      <w:pPr>
        <w:pStyle w:val="Paragraphnonumbers"/>
      </w:pPr>
      <w:r>
        <w:t>Andi Thornton, Patient expert nominated by</w:t>
      </w:r>
      <w:r w:rsidR="0055728E">
        <w:t xml:space="preserve"> </w:t>
      </w:r>
      <w:proofErr w:type="spellStart"/>
      <w:r w:rsidR="0055728E" w:rsidRPr="0055728E">
        <w:t>TreatSMA</w:t>
      </w:r>
      <w:proofErr w:type="spellEnd"/>
      <w:r w:rsidR="0071470F">
        <w:t xml:space="preserve">, </w:t>
      </w:r>
      <w:r w:rsidR="00DF407E">
        <w:t>Item</w:t>
      </w:r>
      <w:r>
        <w:t xml:space="preserve">s </w:t>
      </w:r>
      <w:r w:rsidR="005305EC" w:rsidRPr="005305EC">
        <w:t>5 to 5.1.3</w:t>
      </w:r>
    </w:p>
    <w:p w14:paraId="2069D7A8" w14:textId="77777777" w:rsidR="00422523" w:rsidRDefault="00422523">
      <w:pPr>
        <w:rPr>
          <w:rFonts w:eastAsia="Times New Roman"/>
          <w:sz w:val="24"/>
          <w:lang w:eastAsia="en-GB"/>
        </w:rPr>
      </w:pPr>
      <w:r>
        <w:br w:type="page"/>
      </w:r>
    </w:p>
    <w:p w14:paraId="17831B35" w14:textId="77777777" w:rsidR="00FD0266" w:rsidRDefault="00FD0266" w:rsidP="003E65BA">
      <w:pPr>
        <w:pStyle w:val="Heading2"/>
      </w:pPr>
      <w:r>
        <w:lastRenderedPageBreak/>
        <w:t>Minutes</w:t>
      </w:r>
    </w:p>
    <w:p w14:paraId="1BB772D5" w14:textId="77777777" w:rsidR="00463336" w:rsidRPr="00085585" w:rsidRDefault="00463336" w:rsidP="003E65BA">
      <w:pPr>
        <w:pStyle w:val="Heading3"/>
      </w:pPr>
      <w:bookmarkStart w:id="5" w:name="_Hlk72144168"/>
      <w:r w:rsidRPr="00085585">
        <w:t xml:space="preserve">Introduction to </w:t>
      </w:r>
      <w:r w:rsidRPr="00CB14E1">
        <w:t>the</w:t>
      </w:r>
      <w:r w:rsidRPr="00085585">
        <w:t xml:space="preserve"> meeting</w:t>
      </w:r>
    </w:p>
    <w:bookmarkEnd w:id="5"/>
    <w:p w14:paraId="67BD2028" w14:textId="5D00D6FB" w:rsidR="00C978CB" w:rsidRPr="00C978CB" w:rsidRDefault="00C978CB">
      <w:pPr>
        <w:pStyle w:val="Level2numbered"/>
      </w:pPr>
      <w:r w:rsidRPr="00A82301">
        <w:t xml:space="preserve">The chair </w:t>
      </w:r>
      <w:r w:rsidR="003E075B" w:rsidRPr="003E075B">
        <w:t xml:space="preserve">Professor Stephen O’Brien </w:t>
      </w:r>
      <w:r w:rsidRPr="00DA1F50">
        <w:t>welcomed</w:t>
      </w:r>
      <w:r w:rsidRPr="00A82301">
        <w:t xml:space="preserve"> </w:t>
      </w:r>
      <w:r w:rsidRPr="00085585">
        <w:t>members</w:t>
      </w:r>
      <w:r w:rsidRPr="00A82301">
        <w:t xml:space="preserve"> of the committee and other attendees </w:t>
      </w:r>
      <w:r w:rsidR="00B44456">
        <w:t>p</w:t>
      </w:r>
      <w:r w:rsidR="0071470F">
        <w:t>resent</w:t>
      </w:r>
      <w:r w:rsidRPr="00A82301">
        <w:t xml:space="preserve"> to the </w:t>
      </w:r>
      <w:r w:rsidRPr="00F57A78">
        <w:t>meeting</w:t>
      </w:r>
      <w:r w:rsidR="00E00AAB">
        <w:t>.</w:t>
      </w:r>
    </w:p>
    <w:p w14:paraId="5D878302" w14:textId="3EE5A531" w:rsidR="00A82301" w:rsidRPr="00A82301" w:rsidRDefault="00A82301" w:rsidP="00F57A78">
      <w:pPr>
        <w:pStyle w:val="Level2numbered"/>
      </w:pPr>
      <w:r>
        <w:t xml:space="preserve">The chair noted </w:t>
      </w:r>
      <w:r w:rsidR="00B44456">
        <w:t>c</w:t>
      </w:r>
      <w:r w:rsidR="002D5247">
        <w:t xml:space="preserve">ommittee member </w:t>
      </w:r>
      <w:r>
        <w:t>apologies</w:t>
      </w:r>
      <w:r w:rsidR="00085585">
        <w:t>.</w:t>
      </w:r>
    </w:p>
    <w:p w14:paraId="32B9D3D2" w14:textId="77777777" w:rsidR="003E5516" w:rsidRDefault="00DC1F86" w:rsidP="003E65BA">
      <w:pPr>
        <w:pStyle w:val="Heading3"/>
      </w:pPr>
      <w:r w:rsidRPr="00C015B8">
        <w:t>N</w:t>
      </w:r>
      <w:r w:rsidR="007507BD" w:rsidRPr="00C015B8">
        <w:t xml:space="preserve">ews and </w:t>
      </w:r>
      <w:r w:rsidRPr="00C015B8">
        <w:t>announcements</w:t>
      </w:r>
    </w:p>
    <w:p w14:paraId="1DFFEEF1" w14:textId="458B8963" w:rsidR="00C015B8" w:rsidRPr="00205638" w:rsidRDefault="0084408D">
      <w:pPr>
        <w:pStyle w:val="Level2numbered"/>
      </w:pPr>
      <w:r>
        <w:t>None</w:t>
      </w:r>
      <w:r w:rsidR="00E56B48">
        <w:t>.</w:t>
      </w:r>
    </w:p>
    <w:p w14:paraId="7E7E4A3F"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4DF343A7" w14:textId="1E8A4845"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84408D">
        <w:t>Wednesday 16 June 2021</w:t>
      </w:r>
      <w:r w:rsidR="00205638" w:rsidRPr="005E2873">
        <w:rPr>
          <w:highlight w:val="lightGray"/>
        </w:rPr>
        <w:t xml:space="preserve"> </w:t>
      </w:r>
    </w:p>
    <w:p w14:paraId="4BAAB32B" w14:textId="27D045C2" w:rsidR="00A269AF" w:rsidRPr="00205638" w:rsidRDefault="0084408D" w:rsidP="0084408D">
      <w:pPr>
        <w:pStyle w:val="Heading3"/>
      </w:pPr>
      <w:r>
        <w:t>Appraisal</w:t>
      </w:r>
      <w:r w:rsidR="00A269AF" w:rsidRPr="00205638">
        <w:t xml:space="preserve"> of </w:t>
      </w:r>
      <w:proofErr w:type="spellStart"/>
      <w:r w:rsidRPr="0084408D">
        <w:rPr>
          <w:bCs w:val="0"/>
        </w:rPr>
        <w:t>lisocabtagene</w:t>
      </w:r>
      <w:proofErr w:type="spellEnd"/>
      <w:r w:rsidRPr="0084408D">
        <w:rPr>
          <w:bCs w:val="0"/>
        </w:rPr>
        <w:t xml:space="preserve"> </w:t>
      </w:r>
      <w:proofErr w:type="spellStart"/>
      <w:r w:rsidRPr="0084408D">
        <w:rPr>
          <w:bCs w:val="0"/>
        </w:rPr>
        <w:t>maraleucel</w:t>
      </w:r>
      <w:proofErr w:type="spellEnd"/>
      <w:r w:rsidRPr="0084408D">
        <w:rPr>
          <w:bCs w:val="0"/>
        </w:rPr>
        <w:t xml:space="preserve"> for treating relapsed or refractory aggressive B-cell non-Hodgkin lymphoma (ID1444)</w:t>
      </w:r>
    </w:p>
    <w:p w14:paraId="6EA867AA" w14:textId="1E7C13E5" w:rsidR="00947812" w:rsidRPr="002B031A" w:rsidRDefault="001662DA" w:rsidP="00F57A78">
      <w:pPr>
        <w:pStyle w:val="Level2numbered"/>
      </w:pPr>
      <w:r w:rsidRPr="002B031A">
        <w:t xml:space="preserve">Part </w:t>
      </w:r>
      <w:r w:rsidR="000D6E24" w:rsidRPr="002B031A">
        <w:t>2</w:t>
      </w:r>
      <w:r w:rsidR="00ED190C" w:rsidRPr="002B031A">
        <w:t>a</w:t>
      </w:r>
      <w:r w:rsidRPr="002B031A">
        <w:t xml:space="preserve"> – </w:t>
      </w:r>
      <w:r w:rsidR="000D6E24" w:rsidRPr="002B031A">
        <w:t>Closed</w:t>
      </w:r>
      <w:r w:rsidRPr="002B031A">
        <w:t xml:space="preserve"> session</w:t>
      </w:r>
      <w:r w:rsidR="000D6E24" w:rsidRPr="002B031A">
        <w:t xml:space="preserve"> (</w:t>
      </w:r>
      <w:r w:rsidR="002D5247" w:rsidRPr="002B031A">
        <w:t>no public observers</w:t>
      </w:r>
      <w:r w:rsidR="00ED190C" w:rsidRPr="002B031A">
        <w:t>)</w:t>
      </w:r>
    </w:p>
    <w:p w14:paraId="3458C3FF" w14:textId="4C89D16D" w:rsidR="00ED190C" w:rsidRDefault="002F5606" w:rsidP="002C258D">
      <w:pPr>
        <w:pStyle w:val="Level3numbered"/>
      </w:pPr>
      <w:r w:rsidRPr="00205638">
        <w:t xml:space="preserve">The </w:t>
      </w:r>
      <w:r w:rsidR="00DA7E81" w:rsidRPr="00031524">
        <w:t>chair</w:t>
      </w:r>
      <w:r w:rsidR="00ED190C">
        <w:t xml:space="preserve"> </w:t>
      </w:r>
      <w:r w:rsidRPr="002C258D">
        <w:t>welcomed</w:t>
      </w:r>
      <w:r w:rsidRPr="00205638">
        <w:t xml:space="preserve"> the invited </w:t>
      </w:r>
      <w:r w:rsidR="00ED190C">
        <w:t xml:space="preserve">clinical and patient </w:t>
      </w:r>
      <w:r w:rsidRPr="00205638">
        <w:t>experts</w:t>
      </w:r>
      <w:r w:rsidR="00402715" w:rsidRPr="00205638">
        <w:t xml:space="preserve">, </w:t>
      </w:r>
      <w:r w:rsidR="00F95663" w:rsidRPr="00205638">
        <w:t xml:space="preserve">external </w:t>
      </w:r>
      <w:r w:rsidR="00ED190C">
        <w:t xml:space="preserve">review </w:t>
      </w:r>
      <w:r w:rsidR="00F95663" w:rsidRPr="00205638">
        <w:t>group</w:t>
      </w:r>
      <w:r w:rsidR="00DA7E81" w:rsidRPr="00205638">
        <w:t xml:space="preserve"> </w:t>
      </w:r>
      <w:r w:rsidR="0071470F">
        <w:t>representatives</w:t>
      </w:r>
      <w:r w:rsidR="00ED190C" w:rsidRPr="00205638">
        <w:t>,</w:t>
      </w:r>
      <w:r w:rsidR="00ED190C" w:rsidRPr="00ED190C">
        <w:t xml:space="preserve"> </w:t>
      </w:r>
      <w:r w:rsidR="00ED190C">
        <w:t>the n</w:t>
      </w:r>
      <w:r w:rsidR="00ED190C" w:rsidRPr="00ED190C">
        <w:t xml:space="preserve">ational </w:t>
      </w:r>
      <w:r w:rsidR="00ED190C">
        <w:t>c</w:t>
      </w:r>
      <w:r w:rsidR="00ED190C" w:rsidRPr="00ED190C">
        <w:t xml:space="preserve">linical </w:t>
      </w:r>
      <w:r w:rsidR="00ED190C">
        <w:t>l</w:t>
      </w:r>
      <w:r w:rsidR="00ED190C" w:rsidRPr="00ED190C">
        <w:t>ead for cancer drugs</w:t>
      </w:r>
      <w:r w:rsidR="00DA7E81" w:rsidRPr="00205638">
        <w:t xml:space="preserve"> </w:t>
      </w:r>
      <w:r w:rsidRPr="00205638">
        <w:t xml:space="preserve">and company </w:t>
      </w:r>
      <w:r w:rsidR="0071470F">
        <w:t>representatives</w:t>
      </w:r>
      <w:r w:rsidRPr="00205638">
        <w:t xml:space="preserve"> from </w:t>
      </w:r>
      <w:r w:rsidR="00ED190C" w:rsidRPr="00ED190C">
        <w:t>Celgene, a BMS company</w:t>
      </w:r>
      <w:r w:rsidR="00ED190C">
        <w:t>.</w:t>
      </w:r>
      <w:r w:rsidR="00377867">
        <w:t xml:space="preserve"> </w:t>
      </w:r>
    </w:p>
    <w:p w14:paraId="38BF78A8" w14:textId="484D752E" w:rsidR="004E02E2" w:rsidRDefault="002F5606" w:rsidP="002C258D">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ED190C" w:rsidRPr="00ED190C">
        <w:t xml:space="preserve">clinical and patient experts, external group </w:t>
      </w:r>
      <w:r w:rsidR="0071470F">
        <w:t>representatives</w:t>
      </w:r>
      <w:r w:rsidR="00ED190C" w:rsidRPr="00ED190C">
        <w:t>, the national clinical lead for cancer drugs</w:t>
      </w:r>
      <w:r w:rsidR="00DA7E81" w:rsidRPr="00205638">
        <w:t xml:space="preserve"> and </w:t>
      </w:r>
      <w:r w:rsidR="00903E68" w:rsidRPr="00205638">
        <w:t xml:space="preserve">NICE staff </w:t>
      </w:r>
      <w:r w:rsidR="002619D7">
        <w:t>p</w:t>
      </w:r>
      <w:r w:rsidR="0071470F">
        <w:t>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F407E">
        <w:t>Item</w:t>
      </w:r>
      <w:r w:rsidR="00EA7444" w:rsidRPr="00205638">
        <w:t xml:space="preserve"> being considered.</w:t>
      </w:r>
      <w:r w:rsidR="00402715" w:rsidRPr="00205638">
        <w:t xml:space="preserve"> </w:t>
      </w:r>
    </w:p>
    <w:p w14:paraId="7A9B2D8C" w14:textId="7A216273" w:rsidR="002D5247" w:rsidRDefault="002D5247" w:rsidP="00CF524C">
      <w:pPr>
        <w:pStyle w:val="Bulletindent1"/>
        <w:spacing w:after="0"/>
        <w:ind w:left="2269"/>
      </w:pPr>
      <w:bookmarkStart w:id="6" w:name="_Hlk77066072"/>
      <w:bookmarkStart w:id="7" w:name="_Hlk72146417"/>
      <w:r>
        <w:t>Committee member Dr Richard Nicholas declared financial interest</w:t>
      </w:r>
      <w:r w:rsidR="002619D7">
        <w:t>s</w:t>
      </w:r>
      <w:r>
        <w:t xml:space="preserve"> as he has attended paid advisory boards with Roche for treatment in an unrelated area (MS). </w:t>
      </w:r>
    </w:p>
    <w:p w14:paraId="24849129" w14:textId="3057FD90" w:rsidR="00507F46" w:rsidRDefault="002D5247" w:rsidP="00CF524C">
      <w:pPr>
        <w:pStyle w:val="Bulletindent1"/>
        <w:spacing w:after="0"/>
        <w:ind w:left="2269"/>
      </w:pPr>
      <w:r>
        <w:t xml:space="preserve">It was agreed that his declaration </w:t>
      </w:r>
      <w:r w:rsidRPr="002619D7">
        <w:rPr>
          <w:u w:val="single"/>
        </w:rPr>
        <w:t xml:space="preserve">would not </w:t>
      </w:r>
      <w:r>
        <w:t>prevent Dr Nicholas from participating in this section of the meeting.</w:t>
      </w:r>
    </w:p>
    <w:bookmarkEnd w:id="6"/>
    <w:p w14:paraId="3AA75727" w14:textId="77777777" w:rsidR="00CF524C" w:rsidRDefault="00CF524C" w:rsidP="00CF524C">
      <w:pPr>
        <w:pStyle w:val="Bulletindent1"/>
        <w:numPr>
          <w:ilvl w:val="0"/>
          <w:numId w:val="0"/>
        </w:numPr>
        <w:spacing w:after="0"/>
        <w:ind w:left="2269"/>
      </w:pPr>
    </w:p>
    <w:p w14:paraId="76D71FD4" w14:textId="43B4AAEF" w:rsidR="002D5247" w:rsidRDefault="002D5247" w:rsidP="00CF524C">
      <w:pPr>
        <w:pStyle w:val="Bulletindent1"/>
        <w:spacing w:after="0"/>
        <w:ind w:left="2269"/>
      </w:pPr>
      <w:r>
        <w:t xml:space="preserve">Nominated clinical expert </w:t>
      </w:r>
      <w:r w:rsidRPr="002D5247">
        <w:t xml:space="preserve">Dr Kate </w:t>
      </w:r>
      <w:proofErr w:type="spellStart"/>
      <w:r w:rsidRPr="002D5247">
        <w:t>Cwynarski</w:t>
      </w:r>
      <w:proofErr w:type="spellEnd"/>
      <w:r w:rsidRPr="002D5247">
        <w:t xml:space="preserve"> declared financial interest</w:t>
      </w:r>
      <w:r w:rsidR="002619D7">
        <w:t>s</w:t>
      </w:r>
      <w:r w:rsidRPr="002D5247">
        <w:t xml:space="preserve"> as she has received </w:t>
      </w:r>
      <w:r w:rsidR="00CF524C">
        <w:t>c</w:t>
      </w:r>
      <w:r w:rsidRPr="002D5247">
        <w:t>onsul</w:t>
      </w:r>
      <w:r>
        <w:t xml:space="preserve">tancy, </w:t>
      </w:r>
      <w:r w:rsidR="00CF524C">
        <w:t>advisory and s</w:t>
      </w:r>
      <w:r w:rsidRPr="002D5247">
        <w:t>peaker fees from</w:t>
      </w:r>
      <w:r w:rsidR="00CF524C">
        <w:t xml:space="preserve"> </w:t>
      </w:r>
      <w:r w:rsidRPr="002D5247">
        <w:t xml:space="preserve">Roche, Takeda, Celgene, Atara, Gilead, KITE, Janssen, Incyte, Gilead, and has also received </w:t>
      </w:r>
      <w:r w:rsidR="002619D7">
        <w:t>c</w:t>
      </w:r>
      <w:r w:rsidRPr="002D5247">
        <w:t>onference</w:t>
      </w:r>
      <w:r w:rsidR="002619D7">
        <w:t xml:space="preserve"> and t</w:t>
      </w:r>
      <w:r w:rsidRPr="002D5247">
        <w:t>ravel support from Roche, Takeda, KITE, Janssen</w:t>
      </w:r>
      <w:r>
        <w:t xml:space="preserve"> and </w:t>
      </w:r>
      <w:r w:rsidRPr="002D5247">
        <w:t>BMS</w:t>
      </w:r>
      <w:r>
        <w:t>.</w:t>
      </w:r>
    </w:p>
    <w:p w14:paraId="4D425D0A" w14:textId="25748339" w:rsidR="002D5247" w:rsidRDefault="002D5247" w:rsidP="00CF524C">
      <w:pPr>
        <w:pStyle w:val="Bulletindent1"/>
        <w:spacing w:after="0"/>
        <w:ind w:left="2269"/>
      </w:pPr>
      <w:r w:rsidRPr="002D5247">
        <w:t>It was agreed that her declaration</w:t>
      </w:r>
      <w:r w:rsidR="00B44456">
        <w:t>s</w:t>
      </w:r>
      <w:r w:rsidRPr="002D5247">
        <w:t xml:space="preserve"> </w:t>
      </w:r>
      <w:r w:rsidRPr="002619D7">
        <w:rPr>
          <w:u w:val="single"/>
        </w:rPr>
        <w:t>would not</w:t>
      </w:r>
      <w:r w:rsidRPr="002D5247">
        <w:t xml:space="preserve"> prevent </w:t>
      </w:r>
      <w:r w:rsidR="00CF524C">
        <w:t xml:space="preserve">Dr </w:t>
      </w:r>
      <w:proofErr w:type="spellStart"/>
      <w:r w:rsidR="00CF524C">
        <w:t>Cwynarski</w:t>
      </w:r>
      <w:proofErr w:type="spellEnd"/>
      <w:r w:rsidR="00CF524C">
        <w:t xml:space="preserve"> from </w:t>
      </w:r>
      <w:r w:rsidRPr="002D5247">
        <w:t>providing expert advice to the committee</w:t>
      </w:r>
      <w:r w:rsidR="00CF524C">
        <w:t>.</w:t>
      </w:r>
    </w:p>
    <w:p w14:paraId="01DAE658" w14:textId="77777777" w:rsidR="00F57FE0" w:rsidRDefault="00F57FE0" w:rsidP="00F57FE0">
      <w:pPr>
        <w:pStyle w:val="Bulletindent1"/>
        <w:numPr>
          <w:ilvl w:val="0"/>
          <w:numId w:val="0"/>
        </w:numPr>
        <w:spacing w:after="0"/>
        <w:ind w:left="2269"/>
      </w:pPr>
    </w:p>
    <w:p w14:paraId="3C047047" w14:textId="01E29DC1" w:rsidR="00CF524C" w:rsidRDefault="00CF524C" w:rsidP="00CF524C">
      <w:pPr>
        <w:pStyle w:val="Bulletindent1"/>
        <w:spacing w:after="0"/>
        <w:ind w:left="2269"/>
      </w:pPr>
      <w:r>
        <w:lastRenderedPageBreak/>
        <w:t xml:space="preserve">Nominated clinical expert Dr Christopher Fox declared financial interests as he has received consultancy and advisory fees from </w:t>
      </w:r>
      <w:r w:rsidRPr="00CF524C">
        <w:t>Celgene</w:t>
      </w:r>
      <w:r w:rsidR="00DA1FC8">
        <w:t>, a BMS company.</w:t>
      </w:r>
    </w:p>
    <w:p w14:paraId="2C6A4130" w14:textId="14A8103A" w:rsidR="00CF524C" w:rsidRPr="00CF524C" w:rsidRDefault="00CF524C" w:rsidP="002B031A">
      <w:pPr>
        <w:pStyle w:val="Bulletindent1"/>
        <w:spacing w:after="0"/>
        <w:ind w:left="2269"/>
      </w:pPr>
      <w:r w:rsidRPr="00CF524C">
        <w:t>It was agreed that h</w:t>
      </w:r>
      <w:r w:rsidR="002B031A">
        <w:t>is</w:t>
      </w:r>
      <w:r w:rsidRPr="00CF524C">
        <w:t xml:space="preserve"> declaration</w:t>
      </w:r>
      <w:r w:rsidR="00B44456">
        <w:t>s</w:t>
      </w:r>
      <w:r w:rsidRPr="00CF524C">
        <w:t xml:space="preserve"> </w:t>
      </w:r>
      <w:r w:rsidRPr="002619D7">
        <w:rPr>
          <w:u w:val="single"/>
        </w:rPr>
        <w:t>would not</w:t>
      </w:r>
      <w:r w:rsidRPr="00CF524C">
        <w:t xml:space="preserve"> prevent Dr </w:t>
      </w:r>
      <w:r w:rsidR="002B031A">
        <w:t>Fox</w:t>
      </w:r>
      <w:r w:rsidRPr="00CF524C">
        <w:t xml:space="preserve"> from providing expert advice to the committee.</w:t>
      </w:r>
    </w:p>
    <w:p w14:paraId="15EA252E" w14:textId="77777777" w:rsidR="002B031A" w:rsidRPr="00C02D61" w:rsidRDefault="002B031A" w:rsidP="002B031A">
      <w:pPr>
        <w:pStyle w:val="Bulletindent1"/>
        <w:numPr>
          <w:ilvl w:val="0"/>
          <w:numId w:val="0"/>
        </w:numPr>
        <w:spacing w:after="0"/>
        <w:ind w:left="2269"/>
      </w:pPr>
    </w:p>
    <w:bookmarkEnd w:id="7"/>
    <w:p w14:paraId="0CC19A5B" w14:textId="30C7E3B5" w:rsidR="009B1704" w:rsidRPr="00C02D61" w:rsidRDefault="009B1704" w:rsidP="00955914">
      <w:pPr>
        <w:pStyle w:val="Level3numbered"/>
      </w:pPr>
      <w:r w:rsidRPr="00C02D61">
        <w:t xml:space="preserve">The </w:t>
      </w:r>
      <w:r w:rsidR="006408E4">
        <w:t>c</w:t>
      </w:r>
      <w:r w:rsidRPr="00C02D61">
        <w:t xml:space="preserve">hair </w:t>
      </w:r>
      <w:r w:rsidR="009E4E35">
        <w:t xml:space="preserve">led </w:t>
      </w:r>
      <w:r w:rsidR="00C04D2E">
        <w:t xml:space="preserve">a discussion </w:t>
      </w:r>
      <w:r w:rsidR="00ED190C">
        <w:t>of the evidence presented to the committee.</w:t>
      </w:r>
      <w:r w:rsidR="00C04D2E">
        <w:t xml:space="preserve"> This information was </w:t>
      </w:r>
      <w:r w:rsidR="002B031A">
        <w:t>p</w:t>
      </w:r>
      <w:r w:rsidR="0071470F">
        <w:t>resent</w:t>
      </w:r>
      <w:r w:rsidR="00C04D2E">
        <w:t xml:space="preserve">ed to the committee by </w:t>
      </w:r>
      <w:r w:rsidR="00ED190C">
        <w:t>John Hampson, Professor Matt Stevenson, and Stella O’Brien.</w:t>
      </w:r>
    </w:p>
    <w:p w14:paraId="42EBC74E" w14:textId="7420770A" w:rsidR="00D14E64" w:rsidRPr="001F551E" w:rsidRDefault="00D22F90" w:rsidP="00F57A78">
      <w:pPr>
        <w:pStyle w:val="Level2numbered"/>
      </w:pPr>
      <w:r w:rsidRPr="001F551E">
        <w:t>Part 2</w:t>
      </w:r>
      <w:r w:rsidR="00F57FE0">
        <w:t>b</w:t>
      </w:r>
      <w:r w:rsidR="00613786" w:rsidRPr="001F551E">
        <w:t xml:space="preserve"> – </w:t>
      </w:r>
      <w:r w:rsidRPr="001F551E">
        <w:t xml:space="preserve">Closed session (company </w:t>
      </w:r>
      <w:r w:rsidR="0071470F">
        <w:t>representatives</w:t>
      </w:r>
      <w:r w:rsidRPr="001F551E">
        <w:t xml:space="preserve">, </w:t>
      </w:r>
      <w:r w:rsidR="00ED190C">
        <w:t xml:space="preserve">clinical and patient </w:t>
      </w:r>
      <w:r w:rsidRPr="001F551E">
        <w:t>experts</w:t>
      </w:r>
      <w:r w:rsidR="00F57FE0">
        <w:t xml:space="preserve"> and</w:t>
      </w:r>
      <w:r w:rsidRPr="001F551E">
        <w:t xml:space="preserve"> </w:t>
      </w:r>
      <w:r w:rsidR="00FF522D" w:rsidRPr="001F551E">
        <w:t xml:space="preserve">external </w:t>
      </w:r>
      <w:r w:rsidR="00ED190C">
        <w:t xml:space="preserve">review </w:t>
      </w:r>
      <w:r w:rsidR="00FF522D" w:rsidRPr="001F551E">
        <w:t xml:space="preserve">group </w:t>
      </w:r>
      <w:r w:rsidR="0071470F">
        <w:t>representatives</w:t>
      </w:r>
      <w:r w:rsidRPr="001F551E">
        <w:t xml:space="preserve"> </w:t>
      </w:r>
      <w:r w:rsidR="00ED190C">
        <w:t>were asked to leave the meeting.</w:t>
      </w:r>
      <w:r w:rsidRPr="001F551E">
        <w:t>)</w:t>
      </w:r>
    </w:p>
    <w:p w14:paraId="6A49D972" w14:textId="3D413805"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2B031A">
        <w:t xml:space="preserve">Appraisal Consultation Document (ACD) </w:t>
      </w:r>
      <w:bookmarkStart w:id="8" w:name="_Hlk77072363"/>
      <w:r w:rsidR="002B031A">
        <w:t>or the Final Appraisal Determination</w:t>
      </w:r>
      <w:r w:rsidR="005E2873" w:rsidRPr="00205638">
        <w:t xml:space="preserve"> </w:t>
      </w:r>
      <w:r w:rsidR="002B031A">
        <w:t>(FAD)</w:t>
      </w:r>
      <w:r w:rsidR="002619D7">
        <w:t>.</w:t>
      </w:r>
      <w:r w:rsidR="002B031A">
        <w:t xml:space="preserve"> </w:t>
      </w:r>
      <w:bookmarkEnd w:id="8"/>
      <w:r w:rsidR="00842ACF" w:rsidRPr="00205638">
        <w:t>The committee decision was reached</w:t>
      </w:r>
      <w:r w:rsidR="001420B9" w:rsidRPr="00205638">
        <w:t xml:space="preserve"> </w:t>
      </w:r>
      <w:r w:rsidR="00CF56D3">
        <w:t xml:space="preserve">by </w:t>
      </w:r>
      <w:proofErr w:type="gramStart"/>
      <w:r w:rsidR="00CF56D3">
        <w:t>consensus.</w:t>
      </w:r>
      <w:r w:rsidR="00205638" w:rsidRPr="00205638">
        <w:t>.</w:t>
      </w:r>
      <w:proofErr w:type="gramEnd"/>
    </w:p>
    <w:p w14:paraId="2E27C9A6" w14:textId="43FBA3C6" w:rsidR="009B1704" w:rsidRPr="00C02D61" w:rsidRDefault="009B1704" w:rsidP="009B1704">
      <w:pPr>
        <w:pStyle w:val="Level3numbered"/>
      </w:pPr>
      <w:r w:rsidRPr="00C02D61">
        <w:t xml:space="preserve">The committee asked the NICE technical team to prepare the </w:t>
      </w:r>
      <w:r w:rsidR="002B031A">
        <w:t>Appraisal Consultation Document (ACD)</w:t>
      </w:r>
      <w:r w:rsidRPr="00C02D61">
        <w:t xml:space="preserve"> </w:t>
      </w:r>
      <w:bookmarkStart w:id="9" w:name="_Hlk77081693"/>
      <w:r w:rsidR="00B44456" w:rsidRPr="00B44456">
        <w:t>or the Final Appraisal Determination (FAD)</w:t>
      </w:r>
      <w:bookmarkEnd w:id="9"/>
      <w:r w:rsidR="00B44456" w:rsidRPr="00B44456">
        <w:t xml:space="preserve">. </w:t>
      </w:r>
      <w:r w:rsidRPr="00C02D61">
        <w:t>in line with their decisions.</w:t>
      </w:r>
    </w:p>
    <w:p w14:paraId="09506779" w14:textId="3480DBDD" w:rsidR="00A269AF" w:rsidRPr="003E5516" w:rsidRDefault="00ED190C" w:rsidP="00ED190C">
      <w:pPr>
        <w:pStyle w:val="Heading3"/>
      </w:pPr>
      <w:r>
        <w:t>Appraisal</w:t>
      </w:r>
      <w:r w:rsidR="00A269AF">
        <w:t xml:space="preserve"> of </w:t>
      </w:r>
      <w:proofErr w:type="spellStart"/>
      <w:r w:rsidRPr="00ED190C">
        <w:rPr>
          <w:bCs w:val="0"/>
        </w:rPr>
        <w:t>risdiplam</w:t>
      </w:r>
      <w:proofErr w:type="spellEnd"/>
      <w:r w:rsidRPr="00ED190C">
        <w:rPr>
          <w:bCs w:val="0"/>
        </w:rPr>
        <w:t xml:space="preserve"> for treating spinal muscular atrophy in children and adults (ID1631)</w:t>
      </w:r>
    </w:p>
    <w:p w14:paraId="6C9E4154" w14:textId="77777777" w:rsidR="00205638" w:rsidRPr="00EF1B45" w:rsidRDefault="00205638" w:rsidP="00F57A78">
      <w:pPr>
        <w:pStyle w:val="Level2numbered"/>
      </w:pPr>
      <w:r w:rsidRPr="00EF1B45">
        <w:t>Part 1 – Open session</w:t>
      </w:r>
    </w:p>
    <w:p w14:paraId="0E3D3273" w14:textId="44242673" w:rsidR="00205638" w:rsidRPr="00205638" w:rsidRDefault="00205638" w:rsidP="002C258D">
      <w:pPr>
        <w:pStyle w:val="Level3numbered"/>
      </w:pPr>
      <w:r w:rsidRPr="00205638">
        <w:t xml:space="preserve">The chair </w:t>
      </w:r>
      <w:r w:rsidR="00ED190C">
        <w:t xml:space="preserve">Professor Stephen O’Brien </w:t>
      </w:r>
      <w:r w:rsidRPr="00205638">
        <w:t xml:space="preserve">welcomed the invited </w:t>
      </w:r>
      <w:r w:rsidR="00ED190C">
        <w:t xml:space="preserve">clinical and patient </w:t>
      </w:r>
      <w:r w:rsidRPr="00205638">
        <w:t>experts, external</w:t>
      </w:r>
      <w:r w:rsidR="00ED190C">
        <w:t xml:space="preserve"> review</w:t>
      </w:r>
      <w:r w:rsidRPr="00205638">
        <w:t xml:space="preserve"> group </w:t>
      </w:r>
      <w:r w:rsidR="0071470F">
        <w:t>representatives</w:t>
      </w:r>
      <w:r w:rsidRPr="00205638">
        <w:t xml:space="preserve">, </w:t>
      </w:r>
      <w:r w:rsidR="00ED190C" w:rsidRPr="00ED190C">
        <w:t xml:space="preserve">NHS </w:t>
      </w:r>
      <w:r w:rsidR="002B2D52">
        <w:t>c</w:t>
      </w:r>
      <w:r w:rsidR="00ED190C" w:rsidRPr="00ED190C">
        <w:t>ommissioning expert</w:t>
      </w:r>
      <w:r w:rsidR="00ED190C">
        <w:t xml:space="preserve">, </w:t>
      </w:r>
      <w:r w:rsidRPr="00205638">
        <w:t xml:space="preserve">members of the public and company </w:t>
      </w:r>
      <w:r w:rsidR="0071470F">
        <w:t>representatives</w:t>
      </w:r>
      <w:r w:rsidRPr="00205638">
        <w:t xml:space="preserve"> from </w:t>
      </w:r>
      <w:r w:rsidR="00ED190C">
        <w:t xml:space="preserve">Roche </w:t>
      </w:r>
      <w:r w:rsidR="002B2D52">
        <w:t>p</w:t>
      </w:r>
      <w:r w:rsidR="00ED190C">
        <w:t>roducts</w:t>
      </w:r>
      <w:r w:rsidR="002B2D52">
        <w:t>.</w:t>
      </w:r>
    </w:p>
    <w:p w14:paraId="5CC50DDD" w14:textId="610A991A" w:rsidR="00205638" w:rsidRDefault="00205638" w:rsidP="002C258D">
      <w:pPr>
        <w:pStyle w:val="Level3numbered"/>
      </w:pPr>
      <w:r w:rsidRPr="00205638">
        <w:t xml:space="preserve">The chair asked all committee members, </w:t>
      </w:r>
      <w:r w:rsidR="002B2D52">
        <w:t xml:space="preserve">clinical and patient </w:t>
      </w:r>
      <w:r w:rsidRPr="00205638">
        <w:t xml:space="preserve">experts, external </w:t>
      </w:r>
      <w:r w:rsidR="002B2D52">
        <w:t xml:space="preserve">review </w:t>
      </w:r>
      <w:r w:rsidRPr="00205638">
        <w:t xml:space="preserve">group </w:t>
      </w:r>
      <w:r w:rsidR="0071470F">
        <w:t>representatives</w:t>
      </w:r>
      <w:r w:rsidR="002B2D52">
        <w:t>,</w:t>
      </w:r>
      <w:r w:rsidR="002B2D52" w:rsidRPr="002B2D52">
        <w:t xml:space="preserve"> NHS </w:t>
      </w:r>
      <w:r w:rsidR="002B2D52">
        <w:t>c</w:t>
      </w:r>
      <w:r w:rsidR="002B2D52" w:rsidRPr="002B2D52">
        <w:t>ommissioning expert</w:t>
      </w:r>
      <w:r w:rsidR="002B2D52">
        <w:t xml:space="preserve"> </w:t>
      </w:r>
      <w:r w:rsidRPr="00205638">
        <w:t xml:space="preserve">and NICE </w:t>
      </w:r>
      <w:r w:rsidRPr="002C258D">
        <w:t>staff</w:t>
      </w:r>
      <w:r w:rsidRPr="00205638">
        <w:t xml:space="preserve"> </w:t>
      </w:r>
      <w:r w:rsidR="00FB2744">
        <w:t>p</w:t>
      </w:r>
      <w:r w:rsidR="0071470F">
        <w:t>resent</w:t>
      </w:r>
      <w:r w:rsidRPr="00205638">
        <w:t xml:space="preserve"> to declare any relevant </w:t>
      </w:r>
      <w:r w:rsidRPr="00633449">
        <w:t xml:space="preserve">interests </w:t>
      </w:r>
      <w:r w:rsidRPr="00205638">
        <w:t xml:space="preserve">in relation to the </w:t>
      </w:r>
      <w:r w:rsidR="00DF407E">
        <w:t>Item</w:t>
      </w:r>
      <w:r w:rsidRPr="00205638">
        <w:t xml:space="preserve"> being considered. </w:t>
      </w:r>
    </w:p>
    <w:p w14:paraId="23FD1091" w14:textId="77777777" w:rsidR="00FB2744" w:rsidRDefault="00FB2744" w:rsidP="00FB2744">
      <w:pPr>
        <w:pStyle w:val="Bulletindent1"/>
        <w:spacing w:after="0"/>
        <w:ind w:left="2269"/>
      </w:pPr>
      <w:bookmarkStart w:id="10" w:name="_Hlk77066297"/>
      <w:r>
        <w:t xml:space="preserve">Committee member Dr Richard Nicholas declared financial interests as he has attended paid advisory boards with Roche for treatment in an unrelated area (MS). </w:t>
      </w:r>
    </w:p>
    <w:p w14:paraId="15F3943D" w14:textId="04F3F804" w:rsidR="00FB2744" w:rsidRDefault="00FB2744" w:rsidP="00F57FE0">
      <w:pPr>
        <w:pStyle w:val="Bulletindent1"/>
        <w:spacing w:after="0"/>
        <w:ind w:left="2269"/>
      </w:pPr>
      <w:r>
        <w:t xml:space="preserve">It was agreed that his declaration </w:t>
      </w:r>
      <w:r w:rsidRPr="00CF56D3">
        <w:rPr>
          <w:u w:val="single"/>
        </w:rPr>
        <w:t>would not</w:t>
      </w:r>
      <w:r w:rsidRPr="00FB2744">
        <w:t xml:space="preserve"> </w:t>
      </w:r>
      <w:r>
        <w:t>prevent Dr Nicholas from participating in this section of the meeting</w:t>
      </w:r>
      <w:bookmarkEnd w:id="10"/>
      <w:r>
        <w:t>.</w:t>
      </w:r>
    </w:p>
    <w:p w14:paraId="1E7E7378" w14:textId="77777777" w:rsidR="00F57FE0" w:rsidRPr="00205638" w:rsidRDefault="00F57FE0" w:rsidP="00F57FE0">
      <w:pPr>
        <w:pStyle w:val="Bulletindent1"/>
        <w:numPr>
          <w:ilvl w:val="0"/>
          <w:numId w:val="0"/>
        </w:numPr>
        <w:spacing w:after="0"/>
        <w:ind w:left="2269"/>
      </w:pPr>
    </w:p>
    <w:p w14:paraId="390FF2B0" w14:textId="6DB38EBC" w:rsidR="00FB2744" w:rsidRPr="00EA2574" w:rsidRDefault="00FB2744" w:rsidP="00EA2574">
      <w:pPr>
        <w:pStyle w:val="Bulletindent1"/>
        <w:spacing w:after="0"/>
        <w:ind w:left="2269"/>
      </w:pPr>
      <w:r>
        <w:t xml:space="preserve">Committee member </w:t>
      </w:r>
      <w:r w:rsidRPr="00FB2744">
        <w:t xml:space="preserve">Dr Robert Forsyth declared non-financial professional interests as he is a paediatric neurologist and whilst not directly involved in the care of neuromuscular diseases (such as SMA) in children, he has made the diagnosis of SMA in children. He also knows many if not most of the paediatric neurologists caring for SMA </w:t>
      </w:r>
      <w:r w:rsidRPr="00FB2744">
        <w:lastRenderedPageBreak/>
        <w:t xml:space="preserve">in the UK professionally. He was also asked to act as a non-voting member/advisor for the </w:t>
      </w:r>
      <w:proofErr w:type="spellStart"/>
      <w:r w:rsidRPr="00FB2744">
        <w:t>nusinersin</w:t>
      </w:r>
      <w:proofErr w:type="spellEnd"/>
      <w:r w:rsidRPr="00FB2744">
        <w:t xml:space="preserve"> MAOC. </w:t>
      </w:r>
    </w:p>
    <w:p w14:paraId="0EB1B7F2" w14:textId="4C0BE2EB" w:rsidR="007A77E4" w:rsidRDefault="00FB2744" w:rsidP="00EA2574">
      <w:pPr>
        <w:pStyle w:val="Bulletindent1"/>
        <w:spacing w:after="0"/>
        <w:ind w:left="2269"/>
      </w:pPr>
      <w:r w:rsidRPr="00FB2744">
        <w:t xml:space="preserve">It was agreed that his declarations </w:t>
      </w:r>
      <w:r w:rsidRPr="00044B3C">
        <w:rPr>
          <w:u w:val="single"/>
        </w:rPr>
        <w:t>would not</w:t>
      </w:r>
      <w:r w:rsidRPr="00FB2744">
        <w:t xml:space="preserve"> prevent Dr Forsyth from participating in this section of the meeting.</w:t>
      </w:r>
    </w:p>
    <w:p w14:paraId="7F0D2AC2" w14:textId="77777777" w:rsidR="00EA2574" w:rsidRPr="00EA2574" w:rsidRDefault="00EA2574" w:rsidP="00EA2574">
      <w:pPr>
        <w:pStyle w:val="Bulletindent1"/>
        <w:numPr>
          <w:ilvl w:val="0"/>
          <w:numId w:val="0"/>
        </w:numPr>
        <w:spacing w:after="0"/>
        <w:ind w:left="2269"/>
      </w:pPr>
    </w:p>
    <w:p w14:paraId="36CD7062" w14:textId="291EB4FC" w:rsidR="00FB2744" w:rsidRPr="00FB2744" w:rsidRDefault="00FB2744" w:rsidP="00EA2574">
      <w:pPr>
        <w:pStyle w:val="Bulletindent1"/>
        <w:spacing w:after="0"/>
        <w:ind w:left="2269"/>
      </w:pPr>
      <w:r>
        <w:t xml:space="preserve">Committee member </w:t>
      </w:r>
      <w:r w:rsidRPr="00FB2744">
        <w:t xml:space="preserve">Professor Matthew Stevenson declared a non-financial professional interest as ScHARR-TAG carried out the work for </w:t>
      </w:r>
      <w:proofErr w:type="spellStart"/>
      <w:r w:rsidRPr="00FB2744">
        <w:t>risdiplam</w:t>
      </w:r>
      <w:proofErr w:type="spellEnd"/>
      <w:r w:rsidRPr="00FB2744">
        <w:t xml:space="preserve"> and he had peer reviewed the work.</w:t>
      </w:r>
    </w:p>
    <w:p w14:paraId="3939BC93" w14:textId="26E9BA9C" w:rsidR="00FB2744" w:rsidRDefault="00FB2744" w:rsidP="00EA2574">
      <w:pPr>
        <w:pStyle w:val="Bulletindent1"/>
        <w:spacing w:after="0"/>
        <w:ind w:left="2269"/>
      </w:pPr>
      <w:r w:rsidRPr="00FB2744">
        <w:t xml:space="preserve">It was agreed that his declaration </w:t>
      </w:r>
      <w:r w:rsidRPr="00A02CEB">
        <w:rPr>
          <w:u w:val="single"/>
        </w:rPr>
        <w:t>would not</w:t>
      </w:r>
      <w:r w:rsidRPr="00EA2574">
        <w:t xml:space="preserve"> </w:t>
      </w:r>
      <w:r w:rsidRPr="00FB2744">
        <w:t xml:space="preserve">prevent Professor Stevenson from participating in discussions in this section of the meeting however he is </w:t>
      </w:r>
      <w:r w:rsidRPr="00EA2574">
        <w:t xml:space="preserve">prevented </w:t>
      </w:r>
      <w:r w:rsidRPr="00FB2744">
        <w:t>from being a voting committee member if a vote is required to determine the outcome of this appraisal.</w:t>
      </w:r>
    </w:p>
    <w:p w14:paraId="6FA8B548" w14:textId="363F775B" w:rsidR="00EA2574" w:rsidRDefault="00EA2574" w:rsidP="00EA2574">
      <w:pPr>
        <w:pStyle w:val="Bulletindent1"/>
        <w:numPr>
          <w:ilvl w:val="0"/>
          <w:numId w:val="0"/>
        </w:numPr>
        <w:spacing w:after="0"/>
        <w:ind w:left="1418" w:hanging="284"/>
      </w:pPr>
    </w:p>
    <w:p w14:paraId="1F539365" w14:textId="58C73947" w:rsidR="00EA2574" w:rsidRDefault="00EA2574" w:rsidP="00EA2574">
      <w:pPr>
        <w:pStyle w:val="Bulletindent1"/>
        <w:spacing w:after="0"/>
        <w:ind w:left="2269"/>
      </w:pPr>
      <w:r>
        <w:t xml:space="preserve">Nominated clinical expert </w:t>
      </w:r>
      <w:r w:rsidRPr="00EA2574">
        <w:t xml:space="preserve">Dr Anne-Marie Childs declared financial and professional interests as she has received </w:t>
      </w:r>
      <w:bookmarkStart w:id="11" w:name="_Hlk77067836"/>
      <w:r w:rsidRPr="00EA2574">
        <w:t xml:space="preserve">professional fees </w:t>
      </w:r>
      <w:bookmarkEnd w:id="11"/>
      <w:r w:rsidR="00A02CEB">
        <w:t>for</w:t>
      </w:r>
      <w:r w:rsidRPr="00EA2574">
        <w:t xml:space="preserve"> contribu</w:t>
      </w:r>
      <w:r w:rsidR="00A02CEB">
        <w:t>tion</w:t>
      </w:r>
      <w:r w:rsidRPr="00EA2574">
        <w:t xml:space="preserve"> to advisory boards for Roche, Biogen and </w:t>
      </w:r>
      <w:proofErr w:type="spellStart"/>
      <w:r w:rsidRPr="00EA2574">
        <w:t>Avexis</w:t>
      </w:r>
      <w:proofErr w:type="spellEnd"/>
      <w:r w:rsidRPr="00EA2574">
        <w:t xml:space="preserve"> in relation to drug development in SMA, she is a PI for </w:t>
      </w:r>
      <w:proofErr w:type="spellStart"/>
      <w:r w:rsidRPr="00EA2574">
        <w:t>iSMAC</w:t>
      </w:r>
      <w:proofErr w:type="spellEnd"/>
      <w:r w:rsidRPr="00EA2574">
        <w:t xml:space="preserve"> and REACH in Leeds Children’s Hospital and is also a medical trustee for SMA UK and a member of the NHSE clinical panel supporting the MAA for </w:t>
      </w:r>
      <w:proofErr w:type="spellStart"/>
      <w:r w:rsidRPr="00EA2574">
        <w:t>nusinersen</w:t>
      </w:r>
      <w:proofErr w:type="spellEnd"/>
      <w:r w:rsidRPr="00EA2574">
        <w:t xml:space="preserve">. </w:t>
      </w:r>
    </w:p>
    <w:p w14:paraId="595443CD" w14:textId="18D7F0D6" w:rsidR="00EA2574" w:rsidRDefault="00EA2574" w:rsidP="00633449">
      <w:pPr>
        <w:pStyle w:val="Bulletindent1"/>
        <w:spacing w:after="0"/>
        <w:ind w:left="2269"/>
      </w:pPr>
      <w:r w:rsidRPr="00EA2574">
        <w:t>It was agreed that her declaration</w:t>
      </w:r>
      <w:r w:rsidR="001E3A1E">
        <w:t>s</w:t>
      </w:r>
      <w:r w:rsidRPr="00EA2574">
        <w:t xml:space="preserve"> </w:t>
      </w:r>
      <w:r w:rsidRPr="00EA2574">
        <w:rPr>
          <w:u w:val="single"/>
        </w:rPr>
        <w:t>would not</w:t>
      </w:r>
      <w:r w:rsidRPr="00EA2574">
        <w:t xml:space="preserve"> prevent Dr Childs from providing expert advice to the committee.</w:t>
      </w:r>
    </w:p>
    <w:p w14:paraId="2F3F118B" w14:textId="77777777" w:rsidR="00633449" w:rsidRPr="00633449" w:rsidRDefault="00633449" w:rsidP="00633449">
      <w:pPr>
        <w:pStyle w:val="Bulletindent1"/>
        <w:numPr>
          <w:ilvl w:val="0"/>
          <w:numId w:val="0"/>
        </w:numPr>
        <w:spacing w:after="0"/>
        <w:ind w:left="2269"/>
      </w:pPr>
    </w:p>
    <w:p w14:paraId="40C699FC" w14:textId="7CC6ECB8" w:rsidR="00633449" w:rsidRPr="00633449" w:rsidRDefault="001E3A1E" w:rsidP="00633449">
      <w:pPr>
        <w:pStyle w:val="Bulletindent1"/>
        <w:spacing w:after="0"/>
        <w:ind w:left="2269"/>
      </w:pPr>
      <w:r>
        <w:t xml:space="preserve">Nominated clinical expert </w:t>
      </w:r>
      <w:r w:rsidR="001F2D52">
        <w:t xml:space="preserve">Dr Channa Hewamadduma declared financial and professional interests as he has received payment from Biogen for delivering a talk on </w:t>
      </w:r>
      <w:proofErr w:type="spellStart"/>
      <w:r w:rsidR="001F2D52">
        <w:t>nusinersen</w:t>
      </w:r>
      <w:proofErr w:type="spellEnd"/>
      <w:r w:rsidR="001F2D52">
        <w:t xml:space="preserve"> treatment in adult patients. He has also</w:t>
      </w:r>
      <w:r w:rsidR="001F2D52" w:rsidRPr="009D1A0E">
        <w:t xml:space="preserve"> received payment for being on a</w:t>
      </w:r>
      <w:r w:rsidR="001F2D52">
        <w:t xml:space="preserve">n </w:t>
      </w:r>
      <w:r w:rsidR="001F2D52" w:rsidRPr="009D1A0E">
        <w:t>advisor</w:t>
      </w:r>
      <w:r w:rsidR="001F2D52">
        <w:t>y</w:t>
      </w:r>
      <w:r w:rsidR="001F2D52" w:rsidRPr="009D1A0E">
        <w:t xml:space="preserve"> board of clinical experts for critical </w:t>
      </w:r>
      <w:r w:rsidR="001F2D52" w:rsidRPr="001F2D52">
        <w:t xml:space="preserve">analysis of Roche clinical trial dataset, has taken part in two 'one off' advisory roles to Roche in critical appraisal of evidence for </w:t>
      </w:r>
      <w:proofErr w:type="spellStart"/>
      <w:r w:rsidR="001F2D52" w:rsidRPr="001F2D52">
        <w:t>risdiplam</w:t>
      </w:r>
      <w:proofErr w:type="spellEnd"/>
      <w:r w:rsidR="001F2D52" w:rsidRPr="001F2D52">
        <w:t xml:space="preserve"> and Roche had organised for him to attend the SMA Europe meeting in Feb 2020</w:t>
      </w:r>
      <w:r w:rsidR="001F2D52">
        <w:t xml:space="preserve">. </w:t>
      </w:r>
      <w:r w:rsidR="001F2D52" w:rsidRPr="001F2D52">
        <w:t xml:space="preserve">Roche provided him with a travel grant which enabled him to attend the SMA conference and he has given a talk on </w:t>
      </w:r>
      <w:proofErr w:type="spellStart"/>
      <w:r w:rsidR="001F2D52" w:rsidRPr="001F2D52">
        <w:t>nusinersen</w:t>
      </w:r>
      <w:proofErr w:type="spellEnd"/>
      <w:r w:rsidR="001F2D52" w:rsidRPr="001F2D52">
        <w:t xml:space="preserve"> in adult SMA patients at a webinar held by Biogen</w:t>
      </w:r>
      <w:r w:rsidR="00044B3C">
        <w:t xml:space="preserve"> a</w:t>
      </w:r>
      <w:r w:rsidR="001F2D52">
        <w:t xml:space="preserve">nd he is </w:t>
      </w:r>
      <w:r w:rsidR="001F2D52" w:rsidRPr="001F2D52">
        <w:t>developing PROMS for adult SMA patients in collaboration with Biogen</w:t>
      </w:r>
      <w:r w:rsidR="00044B3C">
        <w:t>. I</w:t>
      </w:r>
      <w:r w:rsidR="00044B3C" w:rsidRPr="00044B3C">
        <w:t>n addition to</w:t>
      </w:r>
      <w:r w:rsidR="00044B3C">
        <w:t xml:space="preserve"> interests declared at the previous meeting for this </w:t>
      </w:r>
      <w:r w:rsidR="00044B3C" w:rsidRPr="00044B3C">
        <w:t>appraisal</w:t>
      </w:r>
      <w:r w:rsidR="00044B3C">
        <w:t xml:space="preserve"> in May 2021</w:t>
      </w:r>
      <w:r w:rsidR="00044B3C" w:rsidRPr="00044B3C">
        <w:t xml:space="preserve"> Dr Hewamadduma added that he had chaired a webinar </w:t>
      </w:r>
      <w:r w:rsidR="00633449">
        <w:t xml:space="preserve">on </w:t>
      </w:r>
      <w:r w:rsidR="00633449" w:rsidRPr="00633449">
        <w:t xml:space="preserve">24th of June 2021 organised by Biogen on sharing best practice in setting up adult </w:t>
      </w:r>
      <w:proofErr w:type="spellStart"/>
      <w:r w:rsidR="00633449" w:rsidRPr="00633449">
        <w:t>nusinersen</w:t>
      </w:r>
      <w:proofErr w:type="spellEnd"/>
      <w:r w:rsidR="00633449" w:rsidRPr="00633449">
        <w:t xml:space="preserve"> services across UK</w:t>
      </w:r>
    </w:p>
    <w:p w14:paraId="1CB7A344" w14:textId="2338EE4F" w:rsidR="001F2D52" w:rsidRPr="001F2D52" w:rsidRDefault="00044B3C" w:rsidP="00633449">
      <w:pPr>
        <w:pStyle w:val="Bulletindent1"/>
        <w:spacing w:after="0"/>
        <w:ind w:left="2269"/>
      </w:pPr>
      <w:r w:rsidRPr="00044B3C">
        <w:t xml:space="preserve">It was agreed that his declaration </w:t>
      </w:r>
      <w:r w:rsidRPr="00633449">
        <w:rPr>
          <w:u w:val="single"/>
        </w:rPr>
        <w:t>would not</w:t>
      </w:r>
      <w:r w:rsidRPr="00044B3C">
        <w:t xml:space="preserve"> prevent Dr Hewamadduma from providing expert advice to the committee</w:t>
      </w:r>
      <w:r w:rsidR="00633449">
        <w:t>.</w:t>
      </w:r>
    </w:p>
    <w:p w14:paraId="45979770" w14:textId="77777777" w:rsidR="00EA2574" w:rsidRPr="002B2D52" w:rsidRDefault="00EA2574" w:rsidP="00EA2574">
      <w:pPr>
        <w:pStyle w:val="Bulletindent1"/>
        <w:numPr>
          <w:ilvl w:val="0"/>
          <w:numId w:val="0"/>
        </w:numPr>
        <w:ind w:left="1418"/>
        <w:rPr>
          <w:highlight w:val="yellow"/>
        </w:rPr>
      </w:pPr>
    </w:p>
    <w:p w14:paraId="52EA7E87" w14:textId="3BF400A3" w:rsidR="00C959F5" w:rsidRPr="00C959F5" w:rsidRDefault="00C959F5" w:rsidP="00C959F5">
      <w:pPr>
        <w:pStyle w:val="Level3numbered"/>
      </w:pPr>
      <w:r w:rsidRPr="00C959F5">
        <w:t xml:space="preserve">The Chair led a discussion </w:t>
      </w:r>
      <w:r w:rsidR="00633449">
        <w:t>of the consultation comments presented to the committee.</w:t>
      </w:r>
    </w:p>
    <w:p w14:paraId="2CD65867" w14:textId="05765154" w:rsidR="00205638" w:rsidRPr="001F551E" w:rsidRDefault="00205638" w:rsidP="00F57A78">
      <w:pPr>
        <w:pStyle w:val="Level2numbered"/>
      </w:pPr>
      <w:r w:rsidRPr="001F551E">
        <w:lastRenderedPageBreak/>
        <w:t>Part 2</w:t>
      </w:r>
      <w:r w:rsidR="00633449">
        <w:rPr>
          <w:color w:val="1F497D" w:themeColor="text2"/>
        </w:rPr>
        <w:t xml:space="preserve"> - </w:t>
      </w:r>
      <w:r w:rsidRPr="001F551E">
        <w:t xml:space="preserve">Closed session (company </w:t>
      </w:r>
      <w:r w:rsidR="0071470F">
        <w:t>representatives</w:t>
      </w:r>
      <w:r w:rsidRPr="001F551E">
        <w:t xml:space="preserve">, </w:t>
      </w:r>
      <w:r w:rsidR="007F0BA7">
        <w:t xml:space="preserve">clinical and patient </w:t>
      </w:r>
      <w:r w:rsidRPr="001F551E">
        <w:t xml:space="preserve">experts, external </w:t>
      </w:r>
      <w:r w:rsidR="007F0BA7">
        <w:t xml:space="preserve">review </w:t>
      </w:r>
      <w:r w:rsidRPr="001F551E">
        <w:t xml:space="preserve">group </w:t>
      </w:r>
      <w:r w:rsidR="0071470F">
        <w:t>representatives</w:t>
      </w:r>
      <w:r w:rsidRPr="001F551E">
        <w:t xml:space="preserve"> and members of the public were asked to leave the meeting)</w:t>
      </w:r>
      <w:r w:rsidR="00031524">
        <w:t>.</w:t>
      </w:r>
    </w:p>
    <w:p w14:paraId="360A381E" w14:textId="5F15384B" w:rsidR="00205638" w:rsidRPr="001F551E" w:rsidRDefault="00205638" w:rsidP="002C258D">
      <w:pPr>
        <w:pStyle w:val="Level3numbered"/>
      </w:pPr>
      <w:r w:rsidRPr="001F551E">
        <w:t xml:space="preserve">The committee then agreed on the content of the </w:t>
      </w:r>
      <w:r w:rsidR="007F0BA7">
        <w:t xml:space="preserve">Appraisal Consultation Document (ACD) </w:t>
      </w:r>
      <w:r w:rsidR="007F0BA7" w:rsidRPr="007F0BA7">
        <w:t>or the Final Appraisal Determination (FAD)</w:t>
      </w:r>
      <w:r w:rsidR="007F0BA7">
        <w:t xml:space="preserve">. </w:t>
      </w:r>
      <w:r w:rsidRPr="001F551E">
        <w:t xml:space="preserve">The committee decision was reached </w:t>
      </w:r>
      <w:r w:rsidR="007F0BA7">
        <w:t xml:space="preserve">by </w:t>
      </w:r>
      <w:r w:rsidR="00DF407E">
        <w:t>consensus.</w:t>
      </w:r>
    </w:p>
    <w:p w14:paraId="4117A26D" w14:textId="0E14281E" w:rsidR="00205638" w:rsidRPr="00C02D61" w:rsidRDefault="00205638" w:rsidP="002C258D">
      <w:pPr>
        <w:pStyle w:val="Level3numbered"/>
      </w:pPr>
      <w:r w:rsidRPr="001F551E">
        <w:t xml:space="preserve">The committee asked the NICE technical team to prepare the </w:t>
      </w:r>
      <w:r w:rsidR="007F0BA7">
        <w:t>Appraisal Consultation Document (ACD)</w:t>
      </w:r>
      <w:r w:rsidRPr="001F551E">
        <w:t xml:space="preserve"> </w:t>
      </w:r>
      <w:r w:rsidR="007F0BA7" w:rsidRPr="007F0BA7">
        <w:t>or the Final Appraisal Determination (FAD)</w:t>
      </w:r>
      <w:r w:rsidR="007F0BA7">
        <w:t xml:space="preserve"> </w:t>
      </w:r>
      <w:r w:rsidRPr="001F551E">
        <w:t xml:space="preserve">in line with their </w:t>
      </w:r>
      <w:r w:rsidRPr="00C02D61">
        <w:t>decisions.</w:t>
      </w:r>
    </w:p>
    <w:p w14:paraId="2F8E8091" w14:textId="77777777" w:rsidR="009B5D1C" w:rsidRPr="00C02D61" w:rsidRDefault="00236AD0" w:rsidP="003E65BA">
      <w:pPr>
        <w:pStyle w:val="Heading3"/>
      </w:pPr>
      <w:r w:rsidRPr="00C02D61">
        <w:t>Date of the next meeting</w:t>
      </w:r>
    </w:p>
    <w:p w14:paraId="08E6F486" w14:textId="7543CA7B" w:rsidR="00463336" w:rsidRDefault="007507BD" w:rsidP="00AD0E92">
      <w:pPr>
        <w:pStyle w:val="Paragraphnonumbers"/>
      </w:pPr>
      <w:r w:rsidRPr="001F551E">
        <w:t xml:space="preserve">The next meeting of the </w:t>
      </w:r>
      <w:r w:rsidR="001D2C21">
        <w:t>Technology Appraisal Committee C</w:t>
      </w:r>
      <w:r w:rsidR="00236AD0" w:rsidRPr="001F551E">
        <w:t xml:space="preserve"> will be held on </w:t>
      </w:r>
      <w:r w:rsidR="00040FA6">
        <w:t>Wednesday 11 August 2021</w:t>
      </w:r>
      <w:r w:rsidR="00205638" w:rsidRPr="001F551E">
        <w:t xml:space="preserve"> </w:t>
      </w:r>
      <w:r w:rsidR="00A45CDD" w:rsidRPr="001F551E">
        <w:t xml:space="preserve">and will start promptly at </w:t>
      </w:r>
      <w:r w:rsidR="00040FA6">
        <w:t>9.30am</w:t>
      </w:r>
      <w:r w:rsidR="00236AD0" w:rsidRPr="001F551E">
        <w:t xml:space="preserve">. </w:t>
      </w:r>
    </w:p>
    <w:p w14:paraId="1F3F74D9" w14:textId="77777777" w:rsidR="00135794" w:rsidRDefault="00135794" w:rsidP="00B62844">
      <w:pPr>
        <w:spacing w:line="276" w:lineRule="auto"/>
      </w:pPr>
    </w:p>
    <w:p w14:paraId="60727D33" w14:textId="77777777" w:rsidR="00135794" w:rsidRDefault="00135794" w:rsidP="00B62844">
      <w:pPr>
        <w:spacing w:line="276" w:lineRule="auto"/>
      </w:pPr>
    </w:p>
    <w:p w14:paraId="2339FB99" w14:textId="77777777" w:rsidR="00135794" w:rsidRPr="001F551E" w:rsidRDefault="00135794" w:rsidP="00B62844">
      <w:pPr>
        <w:spacing w:line="276" w:lineRule="auto"/>
      </w:pPr>
    </w:p>
    <w:sectPr w:rsidR="00135794" w:rsidRPr="001F551E" w:rsidSect="000A3C2F">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B778B" w14:textId="77777777" w:rsidR="00605C3C" w:rsidRDefault="00605C3C" w:rsidP="006231D3">
      <w:r>
        <w:separator/>
      </w:r>
    </w:p>
  </w:endnote>
  <w:endnote w:type="continuationSeparator" w:id="0">
    <w:p w14:paraId="5F232815" w14:textId="77777777" w:rsidR="00605C3C" w:rsidRDefault="00605C3C" w:rsidP="006231D3">
      <w:r>
        <w:continuationSeparator/>
      </w:r>
    </w:p>
  </w:endnote>
  <w:endnote w:type="continuationNotice" w:id="1">
    <w:p w14:paraId="50DC21E4" w14:textId="77777777" w:rsidR="00605C3C" w:rsidRDefault="00605C3C"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5EFE8" w14:textId="77777777" w:rsidR="00605C3C" w:rsidRDefault="00605C3C" w:rsidP="006231D3">
      <w:r>
        <w:separator/>
      </w:r>
    </w:p>
  </w:footnote>
  <w:footnote w:type="continuationSeparator" w:id="0">
    <w:p w14:paraId="5806C72F" w14:textId="77777777" w:rsidR="00605C3C" w:rsidRDefault="00605C3C" w:rsidP="006231D3">
      <w:r>
        <w:continuationSeparator/>
      </w:r>
    </w:p>
  </w:footnote>
  <w:footnote w:type="continuationNotice" w:id="1">
    <w:p w14:paraId="7F10FE97" w14:textId="77777777" w:rsidR="00605C3C" w:rsidRDefault="00605C3C" w:rsidP="006231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19"/>
  </w:num>
  <w:num w:numId="4">
    <w:abstractNumId w:val="16"/>
  </w:num>
  <w:num w:numId="5">
    <w:abstractNumId w:val="20"/>
  </w:num>
  <w:num w:numId="6">
    <w:abstractNumId w:val="22"/>
  </w:num>
  <w:num w:numId="7">
    <w:abstractNumId w:val="10"/>
  </w:num>
  <w:num w:numId="8">
    <w:abstractNumId w:val="12"/>
  </w:num>
  <w:num w:numId="9">
    <w:abstractNumId w:val="21"/>
  </w:num>
  <w:num w:numId="10">
    <w:abstractNumId w:val="20"/>
  </w:num>
  <w:num w:numId="11">
    <w:abstractNumId w:val="20"/>
  </w:num>
  <w:num w:numId="12">
    <w:abstractNumId w:val="20"/>
  </w:num>
  <w:num w:numId="13">
    <w:abstractNumId w:val="13"/>
  </w:num>
  <w:num w:numId="14">
    <w:abstractNumId w:val="17"/>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46">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605C3C"/>
    <w:rsid w:val="00031524"/>
    <w:rsid w:val="00040BED"/>
    <w:rsid w:val="00040FA6"/>
    <w:rsid w:val="000411A2"/>
    <w:rsid w:val="00044B3C"/>
    <w:rsid w:val="00044FC1"/>
    <w:rsid w:val="00053C24"/>
    <w:rsid w:val="00080C80"/>
    <w:rsid w:val="00083CF9"/>
    <w:rsid w:val="00085585"/>
    <w:rsid w:val="000A3C2F"/>
    <w:rsid w:val="000A687D"/>
    <w:rsid w:val="000C4E08"/>
    <w:rsid w:val="000D1197"/>
    <w:rsid w:val="000D6E24"/>
    <w:rsid w:val="000E5D1C"/>
    <w:rsid w:val="000F04B6"/>
    <w:rsid w:val="0010461D"/>
    <w:rsid w:val="0011038B"/>
    <w:rsid w:val="00112212"/>
    <w:rsid w:val="0012100C"/>
    <w:rsid w:val="001220B1"/>
    <w:rsid w:val="00135794"/>
    <w:rsid w:val="001420B9"/>
    <w:rsid w:val="00161397"/>
    <w:rsid w:val="001662DA"/>
    <w:rsid w:val="00167902"/>
    <w:rsid w:val="00196E93"/>
    <w:rsid w:val="001A18CE"/>
    <w:rsid w:val="001C38B8"/>
    <w:rsid w:val="001C5FB8"/>
    <w:rsid w:val="001D2C21"/>
    <w:rsid w:val="001D769D"/>
    <w:rsid w:val="001E1376"/>
    <w:rsid w:val="001E3A1E"/>
    <w:rsid w:val="001F2404"/>
    <w:rsid w:val="001F2D52"/>
    <w:rsid w:val="001F551E"/>
    <w:rsid w:val="00203456"/>
    <w:rsid w:val="002038C6"/>
    <w:rsid w:val="00205638"/>
    <w:rsid w:val="0022082C"/>
    <w:rsid w:val="002228E3"/>
    <w:rsid w:val="00223637"/>
    <w:rsid w:val="002266DB"/>
    <w:rsid w:val="00226790"/>
    <w:rsid w:val="00236AD0"/>
    <w:rsid w:val="00240933"/>
    <w:rsid w:val="00250F16"/>
    <w:rsid w:val="002619D7"/>
    <w:rsid w:val="002748D1"/>
    <w:rsid w:val="00277DAE"/>
    <w:rsid w:val="002B031A"/>
    <w:rsid w:val="002B2D52"/>
    <w:rsid w:val="002B5720"/>
    <w:rsid w:val="002C258D"/>
    <w:rsid w:val="002C660B"/>
    <w:rsid w:val="002C7A84"/>
    <w:rsid w:val="002D1A7F"/>
    <w:rsid w:val="002D5247"/>
    <w:rsid w:val="002F3D4E"/>
    <w:rsid w:val="002F5606"/>
    <w:rsid w:val="0030059A"/>
    <w:rsid w:val="00337868"/>
    <w:rsid w:val="00344EA6"/>
    <w:rsid w:val="00350071"/>
    <w:rsid w:val="00370813"/>
    <w:rsid w:val="00377867"/>
    <w:rsid w:val="003965A8"/>
    <w:rsid w:val="003A2CF7"/>
    <w:rsid w:val="003A4E3F"/>
    <w:rsid w:val="003A4F8A"/>
    <w:rsid w:val="003C1D05"/>
    <w:rsid w:val="003C2EEF"/>
    <w:rsid w:val="003D0F29"/>
    <w:rsid w:val="003D4563"/>
    <w:rsid w:val="003D5F9F"/>
    <w:rsid w:val="003E005F"/>
    <w:rsid w:val="003E075B"/>
    <w:rsid w:val="003E3BA6"/>
    <w:rsid w:val="003E5516"/>
    <w:rsid w:val="003E65BA"/>
    <w:rsid w:val="003F28A3"/>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B45D0"/>
    <w:rsid w:val="004E02E2"/>
    <w:rsid w:val="00507F46"/>
    <w:rsid w:val="005305EC"/>
    <w:rsid w:val="005360C8"/>
    <w:rsid w:val="00544E8E"/>
    <w:rsid w:val="00556AD2"/>
    <w:rsid w:val="0055728E"/>
    <w:rsid w:val="00593560"/>
    <w:rsid w:val="00596F1C"/>
    <w:rsid w:val="005A21EC"/>
    <w:rsid w:val="005A3555"/>
    <w:rsid w:val="005C0A14"/>
    <w:rsid w:val="005D2B46"/>
    <w:rsid w:val="005E24AD"/>
    <w:rsid w:val="005E2873"/>
    <w:rsid w:val="005E2FA2"/>
    <w:rsid w:val="00603397"/>
    <w:rsid w:val="00605C3C"/>
    <w:rsid w:val="00611CB1"/>
    <w:rsid w:val="00613786"/>
    <w:rsid w:val="006231D3"/>
    <w:rsid w:val="00633449"/>
    <w:rsid w:val="006408E4"/>
    <w:rsid w:val="0064247C"/>
    <w:rsid w:val="00643C23"/>
    <w:rsid w:val="00654704"/>
    <w:rsid w:val="0066652E"/>
    <w:rsid w:val="00670F87"/>
    <w:rsid w:val="006712CE"/>
    <w:rsid w:val="0067259D"/>
    <w:rsid w:val="00682F9B"/>
    <w:rsid w:val="00683EA8"/>
    <w:rsid w:val="006B324A"/>
    <w:rsid w:val="006B4C67"/>
    <w:rsid w:val="006C6E47"/>
    <w:rsid w:val="006D3185"/>
    <w:rsid w:val="006F3468"/>
    <w:rsid w:val="007019D5"/>
    <w:rsid w:val="0071470F"/>
    <w:rsid w:val="00750271"/>
    <w:rsid w:val="007507BD"/>
    <w:rsid w:val="00755E0E"/>
    <w:rsid w:val="007574E0"/>
    <w:rsid w:val="00761C9C"/>
    <w:rsid w:val="00774747"/>
    <w:rsid w:val="00782C9C"/>
    <w:rsid w:val="007851C3"/>
    <w:rsid w:val="007A0762"/>
    <w:rsid w:val="007A3DC0"/>
    <w:rsid w:val="007A689D"/>
    <w:rsid w:val="007A77E4"/>
    <w:rsid w:val="007B5879"/>
    <w:rsid w:val="007C331F"/>
    <w:rsid w:val="007C5EC3"/>
    <w:rsid w:val="007D0D24"/>
    <w:rsid w:val="007F0BA7"/>
    <w:rsid w:val="007F5E7F"/>
    <w:rsid w:val="008236B6"/>
    <w:rsid w:val="00835FBC"/>
    <w:rsid w:val="00842ACF"/>
    <w:rsid w:val="0084408D"/>
    <w:rsid w:val="008451A1"/>
    <w:rsid w:val="00850C0E"/>
    <w:rsid w:val="0088566F"/>
    <w:rsid w:val="008937E0"/>
    <w:rsid w:val="008C3DD4"/>
    <w:rsid w:val="008C42E7"/>
    <w:rsid w:val="008C44A2"/>
    <w:rsid w:val="008E0E0D"/>
    <w:rsid w:val="008E75F2"/>
    <w:rsid w:val="00903E68"/>
    <w:rsid w:val="009114CE"/>
    <w:rsid w:val="00922F67"/>
    <w:rsid w:val="00924278"/>
    <w:rsid w:val="00945826"/>
    <w:rsid w:val="00947812"/>
    <w:rsid w:val="00955914"/>
    <w:rsid w:val="009665AE"/>
    <w:rsid w:val="009742E7"/>
    <w:rsid w:val="009807BF"/>
    <w:rsid w:val="00986E38"/>
    <w:rsid w:val="00994987"/>
    <w:rsid w:val="009B0F74"/>
    <w:rsid w:val="009B1704"/>
    <w:rsid w:val="009B5D1C"/>
    <w:rsid w:val="009E20B3"/>
    <w:rsid w:val="009E4E35"/>
    <w:rsid w:val="00A02CEB"/>
    <w:rsid w:val="00A06F9C"/>
    <w:rsid w:val="00A269AF"/>
    <w:rsid w:val="00A35D76"/>
    <w:rsid w:val="00A3610D"/>
    <w:rsid w:val="00A428F8"/>
    <w:rsid w:val="00A45CDD"/>
    <w:rsid w:val="00A60AF0"/>
    <w:rsid w:val="00A70955"/>
    <w:rsid w:val="00A82301"/>
    <w:rsid w:val="00A82558"/>
    <w:rsid w:val="00A973EA"/>
    <w:rsid w:val="00AC7782"/>
    <w:rsid w:val="00AC7BD7"/>
    <w:rsid w:val="00AD0E92"/>
    <w:rsid w:val="00AD6F07"/>
    <w:rsid w:val="00AF3BCA"/>
    <w:rsid w:val="00B053D4"/>
    <w:rsid w:val="00B1446D"/>
    <w:rsid w:val="00B429C5"/>
    <w:rsid w:val="00B44456"/>
    <w:rsid w:val="00B45ABC"/>
    <w:rsid w:val="00B52651"/>
    <w:rsid w:val="00B62844"/>
    <w:rsid w:val="00B76EE1"/>
    <w:rsid w:val="00B85DE1"/>
    <w:rsid w:val="00BA07EB"/>
    <w:rsid w:val="00BA4EAD"/>
    <w:rsid w:val="00BB22E9"/>
    <w:rsid w:val="00BB49D9"/>
    <w:rsid w:val="00BC47C4"/>
    <w:rsid w:val="00BC6C1F"/>
    <w:rsid w:val="00BD1329"/>
    <w:rsid w:val="00C015B8"/>
    <w:rsid w:val="00C02D61"/>
    <w:rsid w:val="00C04D2E"/>
    <w:rsid w:val="00C3119A"/>
    <w:rsid w:val="00C4215E"/>
    <w:rsid w:val="00C51601"/>
    <w:rsid w:val="00C55E3A"/>
    <w:rsid w:val="00C7373D"/>
    <w:rsid w:val="00C75930"/>
    <w:rsid w:val="00C82EFE"/>
    <w:rsid w:val="00C871D3"/>
    <w:rsid w:val="00C941B6"/>
    <w:rsid w:val="00C959F5"/>
    <w:rsid w:val="00C978CB"/>
    <w:rsid w:val="00CB14E1"/>
    <w:rsid w:val="00CB4466"/>
    <w:rsid w:val="00CB534D"/>
    <w:rsid w:val="00CF0179"/>
    <w:rsid w:val="00CF524C"/>
    <w:rsid w:val="00CF56D3"/>
    <w:rsid w:val="00D11E93"/>
    <w:rsid w:val="00D14E64"/>
    <w:rsid w:val="00D22F90"/>
    <w:rsid w:val="00D33D2F"/>
    <w:rsid w:val="00D36E00"/>
    <w:rsid w:val="00D70F52"/>
    <w:rsid w:val="00D74026"/>
    <w:rsid w:val="00DA0F66"/>
    <w:rsid w:val="00DA1F50"/>
    <w:rsid w:val="00DA1FC8"/>
    <w:rsid w:val="00DA78F8"/>
    <w:rsid w:val="00DA7E81"/>
    <w:rsid w:val="00DB7ED3"/>
    <w:rsid w:val="00DC1F86"/>
    <w:rsid w:val="00DD06F9"/>
    <w:rsid w:val="00DF0C5C"/>
    <w:rsid w:val="00DF407E"/>
    <w:rsid w:val="00E00AAB"/>
    <w:rsid w:val="00E16CDD"/>
    <w:rsid w:val="00E2211D"/>
    <w:rsid w:val="00E37C8A"/>
    <w:rsid w:val="00E46F5D"/>
    <w:rsid w:val="00E53250"/>
    <w:rsid w:val="00E56B48"/>
    <w:rsid w:val="00E60116"/>
    <w:rsid w:val="00E760CB"/>
    <w:rsid w:val="00E77A26"/>
    <w:rsid w:val="00E82B9F"/>
    <w:rsid w:val="00E9120D"/>
    <w:rsid w:val="00E927DA"/>
    <w:rsid w:val="00E95304"/>
    <w:rsid w:val="00EA2574"/>
    <w:rsid w:val="00EA7444"/>
    <w:rsid w:val="00EB1941"/>
    <w:rsid w:val="00EC57DD"/>
    <w:rsid w:val="00ED190C"/>
    <w:rsid w:val="00EF1B45"/>
    <w:rsid w:val="00EF2BE2"/>
    <w:rsid w:val="00F32B92"/>
    <w:rsid w:val="00F42F8E"/>
    <w:rsid w:val="00F57A78"/>
    <w:rsid w:val="00F57FE0"/>
    <w:rsid w:val="00F86390"/>
    <w:rsid w:val="00F95663"/>
    <w:rsid w:val="00F97481"/>
    <w:rsid w:val="00FA676B"/>
    <w:rsid w:val="00FB2744"/>
    <w:rsid w:val="00FB7C71"/>
    <w:rsid w:val="00FD0266"/>
    <w:rsid w:val="00FE1041"/>
    <w:rsid w:val="00FE33F5"/>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824C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621</Words>
  <Characters>9240</Characters>
  <Application>Microsoft Office Word</Application>
  <DocSecurity>0</DocSecurity>
  <Lines>77</Lines>
  <Paragraphs>21</Paragraphs>
  <ScaleCrop>false</ScaleCrop>
  <Company/>
  <LinksUpToDate>false</LinksUpToDate>
  <CharactersWithSpaces>1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18T11:05:00Z</dcterms:created>
  <dcterms:modified xsi:type="dcterms:W3CDTF">2021-08-18T11:05:00Z</dcterms:modified>
</cp:coreProperties>
</file>